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15B34C" w14:textId="7661015A" w:rsidR="008C1C01" w:rsidRPr="008C1C01" w:rsidRDefault="008C1C01" w:rsidP="008C1C01">
      <w:pPr>
        <w:jc w:val="center"/>
        <w:rPr>
          <w:b/>
          <w:sz w:val="28"/>
        </w:rPr>
      </w:pPr>
      <w:bookmarkStart w:id="0" w:name="_GoBack"/>
      <w:bookmarkEnd w:id="0"/>
      <w:r w:rsidRPr="008C1C01">
        <w:rPr>
          <w:b/>
          <w:sz w:val="28"/>
        </w:rPr>
        <w:t>Harmonogram rzeczowo-finansowy inwestycji – nowa jednostka rynku mocy wytwórcza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4815"/>
        <w:gridCol w:w="10879"/>
      </w:tblGrid>
      <w:tr w:rsidR="004F581A" w:rsidRPr="004A7797" w14:paraId="751660F8" w14:textId="77777777" w:rsidTr="00C97668">
        <w:trPr>
          <w:cantSplit/>
        </w:trPr>
        <w:tc>
          <w:tcPr>
            <w:tcW w:w="1534" w:type="pct"/>
          </w:tcPr>
          <w:p w14:paraId="1867B9C2" w14:textId="59B7EA90" w:rsidR="004F581A" w:rsidRPr="004A7797" w:rsidRDefault="002C7B13" w:rsidP="00CA0458">
            <w:pPr>
              <w:spacing w:before="120" w:after="120"/>
              <w:rPr>
                <w:rFonts w:cs="Arial"/>
                <w:b/>
                <w:sz w:val="20"/>
                <w:highlight w:val="yellow"/>
              </w:rPr>
            </w:pPr>
            <w:r w:rsidRPr="004A7797">
              <w:rPr>
                <w:rFonts w:cs="Arial"/>
                <w:b/>
                <w:sz w:val="20"/>
              </w:rPr>
              <w:t>Nazwa nowej jednostki rynku mocy</w:t>
            </w:r>
            <w:r w:rsidR="00C97668">
              <w:rPr>
                <w:rFonts w:cs="Arial"/>
                <w:b/>
                <w:sz w:val="20"/>
              </w:rPr>
              <w:t xml:space="preserve"> wytwórczej</w:t>
            </w:r>
          </w:p>
        </w:tc>
        <w:tc>
          <w:tcPr>
            <w:tcW w:w="3466" w:type="pct"/>
          </w:tcPr>
          <w:p w14:paraId="5E4E18B3" w14:textId="77777777" w:rsidR="004F581A" w:rsidRPr="004A7797" w:rsidRDefault="004F581A" w:rsidP="00A4361E">
            <w:pPr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7692F10B" w14:textId="77777777" w:rsidR="00CA0458" w:rsidRDefault="00CA0458"/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3801"/>
        <w:gridCol w:w="2389"/>
        <w:gridCol w:w="2385"/>
        <w:gridCol w:w="7119"/>
      </w:tblGrid>
      <w:tr w:rsidR="00536581" w:rsidRPr="00037830" w14:paraId="7DEA1934" w14:textId="77777777" w:rsidTr="00C928B8">
        <w:trPr>
          <w:cantSplit/>
          <w:tblHeader/>
        </w:trPr>
        <w:tc>
          <w:tcPr>
            <w:tcW w:w="5000" w:type="pct"/>
            <w:gridSpan w:val="4"/>
            <w:tcBorders>
              <w:bottom w:val="nil"/>
            </w:tcBorders>
            <w:vAlign w:val="center"/>
          </w:tcPr>
          <w:p w14:paraId="7E362303" w14:textId="77777777" w:rsidR="00536581" w:rsidRPr="006715A5" w:rsidRDefault="00536581" w:rsidP="00536581">
            <w:pPr>
              <w:pStyle w:val="Akapitzlist"/>
              <w:numPr>
                <w:ilvl w:val="0"/>
                <w:numId w:val="4"/>
              </w:numPr>
              <w:spacing w:before="120" w:after="120"/>
              <w:ind w:left="357" w:hanging="357"/>
              <w:rPr>
                <w:rFonts w:cs="Arial"/>
                <w:b/>
                <w:sz w:val="24"/>
              </w:rPr>
            </w:pPr>
            <w:r w:rsidRPr="006715A5">
              <w:rPr>
                <w:rFonts w:cs="Arial"/>
                <w:b/>
                <w:sz w:val="24"/>
              </w:rPr>
              <w:t>Harmonogram rzeczowy inwestycji</w:t>
            </w:r>
          </w:p>
        </w:tc>
      </w:tr>
      <w:tr w:rsidR="00674506" w:rsidRPr="004A7797" w14:paraId="3F07C158" w14:textId="77777777" w:rsidTr="00C928B8">
        <w:trPr>
          <w:cantSplit/>
          <w:trHeight w:val="950"/>
          <w:tblHeader/>
        </w:trPr>
        <w:tc>
          <w:tcPr>
            <w:tcW w:w="1211" w:type="pct"/>
            <w:vAlign w:val="center"/>
          </w:tcPr>
          <w:p w14:paraId="18D5EE7B" w14:textId="77777777" w:rsidR="00071395" w:rsidRPr="004A7797" w:rsidRDefault="00071395" w:rsidP="008814BF">
            <w:pPr>
              <w:spacing w:before="120" w:after="120"/>
              <w:jc w:val="center"/>
              <w:rPr>
                <w:rFonts w:cs="Arial"/>
                <w:b/>
                <w:sz w:val="20"/>
                <w:highlight w:val="yellow"/>
              </w:rPr>
            </w:pPr>
            <w:r w:rsidRPr="004A7797">
              <w:rPr>
                <w:rFonts w:cs="Arial"/>
                <w:b/>
                <w:sz w:val="20"/>
              </w:rPr>
              <w:t>Działanie</w:t>
            </w:r>
            <w:bookmarkStart w:id="1" w:name="_Ref499212187"/>
            <w:r w:rsidRPr="004A7797">
              <w:rPr>
                <w:rStyle w:val="Odwoanieprzypisudolnego"/>
                <w:rFonts w:cs="Arial"/>
                <w:b/>
                <w:sz w:val="20"/>
              </w:rPr>
              <w:footnoteReference w:id="1"/>
            </w:r>
            <w:bookmarkEnd w:id="1"/>
          </w:p>
        </w:tc>
        <w:tc>
          <w:tcPr>
            <w:tcW w:w="761" w:type="pct"/>
            <w:vAlign w:val="center"/>
          </w:tcPr>
          <w:p w14:paraId="622AB1A2" w14:textId="77777777" w:rsidR="00071395" w:rsidRPr="004A7797" w:rsidRDefault="00071395" w:rsidP="003919FA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t>Data realizacji</w:t>
            </w:r>
            <w:r w:rsidRPr="004A7797">
              <w:rPr>
                <w:rStyle w:val="Odwoanieprzypisudolnego"/>
                <w:rFonts w:cs="Arial"/>
                <w:b/>
                <w:sz w:val="20"/>
              </w:rPr>
              <w:footnoteReference w:id="2"/>
            </w:r>
          </w:p>
        </w:tc>
        <w:tc>
          <w:tcPr>
            <w:tcW w:w="760" w:type="pct"/>
            <w:vAlign w:val="center"/>
          </w:tcPr>
          <w:p w14:paraId="1AED8299" w14:textId="5886D2FB" w:rsidR="00071395" w:rsidRPr="004A7797" w:rsidRDefault="00071395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t>Planowany termin</w:t>
            </w:r>
          </w:p>
        </w:tc>
        <w:tc>
          <w:tcPr>
            <w:tcW w:w="2267" w:type="pct"/>
            <w:vAlign w:val="center"/>
          </w:tcPr>
          <w:p w14:paraId="24B7ECE5" w14:textId="77777777" w:rsidR="00071395" w:rsidRPr="004A7797" w:rsidRDefault="00071395" w:rsidP="00536581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t>Uwagi</w:t>
            </w:r>
          </w:p>
        </w:tc>
      </w:tr>
      <w:tr w:rsidR="00674506" w:rsidRPr="004A7797" w14:paraId="047435C1" w14:textId="77777777" w:rsidTr="00C928B8">
        <w:trPr>
          <w:cantSplit/>
          <w:trHeight w:val="851"/>
        </w:trPr>
        <w:tc>
          <w:tcPr>
            <w:tcW w:w="1211" w:type="pct"/>
          </w:tcPr>
          <w:p w14:paraId="0485D12E" w14:textId="4275CD55" w:rsidR="00071395" w:rsidRPr="004A7797" w:rsidRDefault="00071395" w:rsidP="007963F4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t>Uzyskanie prawomocnej decyzji o środowiskowych uwarunkowaniach</w:t>
            </w:r>
          </w:p>
        </w:tc>
        <w:sdt>
          <w:sdtPr>
            <w:rPr>
              <w:rFonts w:cs="Arial"/>
              <w:sz w:val="20"/>
            </w:rPr>
            <w:id w:val="-119384760"/>
            <w:placeholder>
              <w:docPart w:val="0D4B102397924878912B204C3AACE184"/>
            </w:placeholder>
          </w:sdtPr>
          <w:sdtEndPr/>
          <w:sdtContent>
            <w:tc>
              <w:tcPr>
                <w:tcW w:w="761" w:type="pct"/>
              </w:tcPr>
              <w:sdt>
                <w:sdtPr>
                  <w:rPr>
                    <w:rFonts w:cs="Arial"/>
                    <w:sz w:val="20"/>
                  </w:rPr>
                  <w:id w:val="1686401993"/>
                  <w:placeholder>
                    <w:docPart w:val="98FCB4D5E87E4979898A559E36DEDFC3"/>
                  </w:placeholder>
                  <w:showingPlcHdr/>
                  <w:date>
                    <w:dateFormat w:val="dd.MM.yyyy"/>
                    <w:lid w:val="pl-PL"/>
                    <w:storeMappedDataAs w:val="dateTime"/>
                    <w:calendar w:val="gregorian"/>
                  </w:date>
                </w:sdtPr>
                <w:sdtEndPr/>
                <w:sdtContent>
                  <w:p w14:paraId="1CB67A66" w14:textId="77777777" w:rsidR="00071395" w:rsidRPr="004A7797" w:rsidRDefault="00071395" w:rsidP="008814BF">
                    <w:pPr>
                      <w:spacing w:before="120" w:after="120"/>
                      <w:rPr>
                        <w:rFonts w:cs="Arial"/>
                        <w:sz w:val="20"/>
                      </w:rPr>
                    </w:pPr>
                    <w:r w:rsidRPr="004A7797">
                      <w:rPr>
                        <w:rStyle w:val="Tekstzastpczy"/>
                        <w:sz w:val="20"/>
                      </w:rPr>
                      <w:t>Kliknij lub naciśnij, aby wprowadzić datę.</w:t>
                    </w:r>
                  </w:p>
                </w:sdtContent>
              </w:sdt>
            </w:tc>
          </w:sdtContent>
        </w:sdt>
        <w:tc>
          <w:tcPr>
            <w:tcW w:w="760" w:type="pct"/>
          </w:tcPr>
          <w:sdt>
            <w:sdtPr>
              <w:rPr>
                <w:rFonts w:cs="Arial"/>
                <w:sz w:val="20"/>
              </w:rPr>
              <w:id w:val="284474783"/>
              <w:placeholder>
                <w:docPart w:val="0D4B102397924878912B204C3AACE184"/>
              </w:placeholder>
            </w:sdtPr>
            <w:sdtEndPr/>
            <w:sdtContent>
              <w:sdt>
                <w:sdtPr>
                  <w:rPr>
                    <w:rFonts w:cs="Arial"/>
                    <w:sz w:val="20"/>
                  </w:rPr>
                  <w:id w:val="595976752"/>
                  <w:placeholder>
                    <w:docPart w:val="98FCB4D5E87E4979898A559E36DEDFC3"/>
                  </w:placeholder>
                  <w:showingPlcHdr/>
                  <w:date w:fullDate="2017-11-25T00:00:00Z">
                    <w:dateFormat w:val="dd.MM.yyyy"/>
                    <w:lid w:val="pl-PL"/>
                    <w:storeMappedDataAs w:val="dateTime"/>
                    <w:calendar w:val="gregorian"/>
                  </w:date>
                </w:sdtPr>
                <w:sdtEndPr/>
                <w:sdtContent>
                  <w:p w14:paraId="71BBFB39" w14:textId="77777777" w:rsidR="00071395" w:rsidRPr="004A7797" w:rsidRDefault="00071395" w:rsidP="008814BF">
                    <w:pPr>
                      <w:spacing w:before="120" w:after="120"/>
                      <w:rPr>
                        <w:rFonts w:cs="Arial"/>
                        <w:sz w:val="20"/>
                      </w:rPr>
                    </w:pPr>
                    <w:r w:rsidRPr="004A7797">
                      <w:rPr>
                        <w:rStyle w:val="Tekstzastpczy"/>
                        <w:sz w:val="20"/>
                      </w:rPr>
                      <w:t>Kliknij lub naciśnij, aby wprowadzić datę.</w:t>
                    </w:r>
                  </w:p>
                </w:sdtContent>
              </w:sdt>
            </w:sdtContent>
          </w:sdt>
          <w:p w14:paraId="68ABFF4E" w14:textId="3724E47C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2267" w:type="pct"/>
          </w:tcPr>
          <w:p w14:paraId="296E3857" w14:textId="77777777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674506" w:rsidRPr="004A7797" w14:paraId="2D1D24BC" w14:textId="77777777" w:rsidTr="00C928B8">
        <w:trPr>
          <w:cantSplit/>
          <w:trHeight w:val="851"/>
        </w:trPr>
        <w:tc>
          <w:tcPr>
            <w:tcW w:w="1211" w:type="pct"/>
          </w:tcPr>
          <w:p w14:paraId="793EDFE9" w14:textId="657C4900" w:rsidR="00071395" w:rsidRPr="004A7797" w:rsidRDefault="00071395" w:rsidP="00A527F4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t>Uzyskanie p</w:t>
            </w:r>
            <w:r>
              <w:rPr>
                <w:rFonts w:cs="Arial"/>
                <w:b/>
                <w:sz w:val="20"/>
              </w:rPr>
              <w:t>rawomocnego pozwolenia na budowę</w:t>
            </w:r>
          </w:p>
        </w:tc>
        <w:sdt>
          <w:sdtPr>
            <w:rPr>
              <w:rFonts w:cs="Arial"/>
              <w:sz w:val="20"/>
            </w:rPr>
            <w:id w:val="-815721123"/>
            <w:placeholder>
              <w:docPart w:val="860446943E604F43A422B2612DDEC23F"/>
            </w:placeholder>
          </w:sdtPr>
          <w:sdtEndPr/>
          <w:sdtContent>
            <w:tc>
              <w:tcPr>
                <w:tcW w:w="761" w:type="pct"/>
              </w:tcPr>
              <w:sdt>
                <w:sdtPr>
                  <w:rPr>
                    <w:rFonts w:cs="Arial"/>
                    <w:sz w:val="20"/>
                  </w:rPr>
                  <w:id w:val="887994049"/>
                  <w:placeholder>
                    <w:docPart w:val="03F383F0650247BCACEB430673B03EBC"/>
                  </w:placeholder>
                  <w:showingPlcHdr/>
                  <w:date>
                    <w:dateFormat w:val="dd.MM.yyyy"/>
                    <w:lid w:val="pl-PL"/>
                    <w:storeMappedDataAs w:val="dateTime"/>
                    <w:calendar w:val="gregorian"/>
                  </w:date>
                </w:sdtPr>
                <w:sdtEndPr/>
                <w:sdtContent>
                  <w:p w14:paraId="7C20F3B0" w14:textId="77777777" w:rsidR="00071395" w:rsidRPr="004A7797" w:rsidRDefault="00071395" w:rsidP="008814BF">
                    <w:pPr>
                      <w:spacing w:before="120" w:after="120"/>
                      <w:rPr>
                        <w:rFonts w:cs="Arial"/>
                        <w:sz w:val="20"/>
                      </w:rPr>
                    </w:pPr>
                    <w:r w:rsidRPr="004A7797">
                      <w:rPr>
                        <w:rStyle w:val="Tekstzastpczy"/>
                        <w:sz w:val="20"/>
                      </w:rPr>
                      <w:t>Kliknij lub naciśnij, aby wprowadzić datę.</w:t>
                    </w:r>
                  </w:p>
                </w:sdtContent>
              </w:sdt>
            </w:tc>
          </w:sdtContent>
        </w:sdt>
        <w:tc>
          <w:tcPr>
            <w:tcW w:w="760" w:type="pct"/>
          </w:tcPr>
          <w:sdt>
            <w:sdtPr>
              <w:rPr>
                <w:rFonts w:cs="Arial"/>
                <w:sz w:val="20"/>
              </w:rPr>
              <w:id w:val="-324052053"/>
              <w:placeholder>
                <w:docPart w:val="860446943E604F43A422B2612DDEC23F"/>
              </w:placeholder>
            </w:sdtPr>
            <w:sdtEndPr/>
            <w:sdtContent>
              <w:sdt>
                <w:sdtPr>
                  <w:rPr>
                    <w:rFonts w:cs="Arial"/>
                    <w:sz w:val="20"/>
                  </w:rPr>
                  <w:id w:val="1592594346"/>
                  <w:placeholder>
                    <w:docPart w:val="03F383F0650247BCACEB430673B03EBC"/>
                  </w:placeholder>
                  <w:showingPlcHdr/>
                  <w:date>
                    <w:dateFormat w:val="dd.MM.yyyy"/>
                    <w:lid w:val="pl-PL"/>
                    <w:storeMappedDataAs w:val="dateTime"/>
                    <w:calendar w:val="gregorian"/>
                  </w:date>
                </w:sdtPr>
                <w:sdtEndPr/>
                <w:sdtContent>
                  <w:p w14:paraId="0273E703" w14:textId="77777777" w:rsidR="00071395" w:rsidRPr="004A7797" w:rsidRDefault="00071395" w:rsidP="008814BF">
                    <w:pPr>
                      <w:spacing w:before="120" w:after="120"/>
                      <w:rPr>
                        <w:rFonts w:cs="Arial"/>
                        <w:sz w:val="20"/>
                      </w:rPr>
                    </w:pPr>
                    <w:r w:rsidRPr="004A7797">
                      <w:rPr>
                        <w:rStyle w:val="Tekstzastpczy"/>
                        <w:sz w:val="20"/>
                      </w:rPr>
                      <w:t>Kliknij lub naciśnij, aby wprowadzić datę.</w:t>
                    </w:r>
                  </w:p>
                </w:sdtContent>
              </w:sdt>
            </w:sdtContent>
          </w:sdt>
          <w:p w14:paraId="66A6A4AB" w14:textId="15C0CE92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2267" w:type="pct"/>
          </w:tcPr>
          <w:p w14:paraId="2208226B" w14:textId="77777777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674506" w:rsidRPr="004A7797" w14:paraId="3AF497A6" w14:textId="77777777" w:rsidTr="00C928B8">
        <w:trPr>
          <w:cantSplit/>
          <w:trHeight w:val="851"/>
        </w:trPr>
        <w:tc>
          <w:tcPr>
            <w:tcW w:w="1211" w:type="pct"/>
          </w:tcPr>
          <w:p w14:paraId="26A10FF4" w14:textId="2625B201" w:rsidR="00071395" w:rsidRDefault="00071395" w:rsidP="00ED1E0E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Uzyskanie koncesji na wytwarzanie energii elektrycznej</w:t>
            </w:r>
          </w:p>
        </w:tc>
        <w:sdt>
          <w:sdtPr>
            <w:rPr>
              <w:rFonts w:cs="Arial"/>
              <w:sz w:val="20"/>
            </w:rPr>
            <w:id w:val="245855109"/>
            <w:placeholder>
              <w:docPart w:val="310F3B60C5D94E1189E172A6E1EBB196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761" w:type="pct"/>
              </w:tcPr>
              <w:p w14:paraId="0BEDC295" w14:textId="44C222A9" w:rsidR="00071395" w:rsidRDefault="00071395" w:rsidP="00ED1E0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  <w:tc>
          <w:tcPr>
            <w:tcW w:w="760" w:type="pct"/>
          </w:tcPr>
          <w:sdt>
            <w:sdtPr>
              <w:rPr>
                <w:rFonts w:cs="Arial"/>
                <w:sz w:val="20"/>
              </w:rPr>
              <w:id w:val="307602068"/>
              <w:placeholder>
                <w:docPart w:val="C67E1F5ACDBF4ED694B86038969551FD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7A3B4976" w14:textId="77777777" w:rsidR="00071395" w:rsidRDefault="00071395" w:rsidP="00ED1E0E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5121C2B3" w14:textId="39AF7E24" w:rsidR="00071395" w:rsidRDefault="00071395" w:rsidP="00ED1E0E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2267" w:type="pct"/>
          </w:tcPr>
          <w:p w14:paraId="17372E36" w14:textId="77777777" w:rsidR="00071395" w:rsidRPr="004A7797" w:rsidRDefault="00071395" w:rsidP="00ED1E0E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674506" w:rsidRPr="004A7797" w14:paraId="0D9FBBAD" w14:textId="77777777" w:rsidTr="00C928B8">
        <w:trPr>
          <w:cantSplit/>
          <w:trHeight w:val="851"/>
        </w:trPr>
        <w:tc>
          <w:tcPr>
            <w:tcW w:w="1211" w:type="pct"/>
          </w:tcPr>
          <w:p w14:paraId="52170D2C" w14:textId="08C63064" w:rsidR="00071395" w:rsidRPr="004A7797" w:rsidRDefault="00071395" w:rsidP="005E03D7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Pozyskanie finansowania</w:t>
            </w:r>
            <w:r w:rsidRPr="004A7797">
              <w:rPr>
                <w:rFonts w:cs="Arial"/>
                <w:b/>
                <w:sz w:val="20"/>
              </w:rPr>
              <w:t xml:space="preserve"> na realizację inwestycji</w:t>
            </w:r>
          </w:p>
        </w:tc>
        <w:sdt>
          <w:sdtPr>
            <w:rPr>
              <w:rFonts w:cs="Arial"/>
              <w:sz w:val="20"/>
            </w:rPr>
            <w:id w:val="1624115454"/>
            <w:placeholder>
              <w:docPart w:val="6E013F37ACC34A3DB066B9AD29B0AD9D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761" w:type="pct"/>
              </w:tcPr>
              <w:p w14:paraId="596138C2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  <w:tc>
          <w:tcPr>
            <w:tcW w:w="760" w:type="pct"/>
          </w:tcPr>
          <w:sdt>
            <w:sdtPr>
              <w:rPr>
                <w:rFonts w:cs="Arial"/>
                <w:sz w:val="20"/>
              </w:rPr>
              <w:id w:val="1244298958"/>
              <w:placeholder>
                <w:docPart w:val="6E013F37ACC34A3DB066B9AD29B0AD9D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371BF567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7152E334" w14:textId="7FEEDE68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2267" w:type="pct"/>
          </w:tcPr>
          <w:p w14:paraId="13E32F71" w14:textId="77777777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674506" w:rsidRPr="004A7797" w14:paraId="13B1FF19" w14:textId="77777777" w:rsidTr="00C928B8">
        <w:trPr>
          <w:cantSplit/>
          <w:trHeight w:val="851"/>
        </w:trPr>
        <w:tc>
          <w:tcPr>
            <w:tcW w:w="1211" w:type="pct"/>
          </w:tcPr>
          <w:p w14:paraId="43EF831C" w14:textId="0D530011" w:rsidR="00071395" w:rsidRPr="004A7797" w:rsidRDefault="00071395" w:rsidP="007963F4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lastRenderedPageBreak/>
              <w:t xml:space="preserve">Zawarcie </w:t>
            </w:r>
            <w:r>
              <w:rPr>
                <w:rFonts w:cs="Arial"/>
                <w:b/>
                <w:sz w:val="20"/>
              </w:rPr>
              <w:t>umowy</w:t>
            </w:r>
            <w:r w:rsidRPr="004A7797">
              <w:rPr>
                <w:rFonts w:cs="Arial"/>
                <w:b/>
                <w:sz w:val="20"/>
              </w:rPr>
              <w:t xml:space="preserve"> na realizację inwestycji</w:t>
            </w:r>
          </w:p>
        </w:tc>
        <w:sdt>
          <w:sdtPr>
            <w:rPr>
              <w:rFonts w:cs="Arial"/>
              <w:sz w:val="20"/>
            </w:rPr>
            <w:id w:val="-1339386875"/>
            <w:placeholder>
              <w:docPart w:val="5A0A42B869734EECAD80CC4FEE61DD80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761" w:type="pct"/>
              </w:tcPr>
              <w:p w14:paraId="5685A9E7" w14:textId="6E78E1C0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  <w:tc>
          <w:tcPr>
            <w:tcW w:w="760" w:type="pct"/>
          </w:tcPr>
          <w:sdt>
            <w:sdtPr>
              <w:rPr>
                <w:rFonts w:cs="Arial"/>
                <w:sz w:val="20"/>
              </w:rPr>
              <w:id w:val="-532966472"/>
              <w:placeholder>
                <w:docPart w:val="5A0A42B869734EECAD80CC4FEE61DD80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2B778F85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3DA5CF2C" w14:textId="1F7017F4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2267" w:type="pct"/>
          </w:tcPr>
          <w:p w14:paraId="1D099551" w14:textId="77777777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674506" w:rsidRPr="004A7797" w14:paraId="386AFCA2" w14:textId="77777777" w:rsidTr="00C928B8">
        <w:trPr>
          <w:cantSplit/>
          <w:trHeight w:val="851"/>
        </w:trPr>
        <w:tc>
          <w:tcPr>
            <w:tcW w:w="1211" w:type="pct"/>
          </w:tcPr>
          <w:p w14:paraId="2E941E2D" w14:textId="77777777" w:rsidR="00071395" w:rsidRPr="004A7797" w:rsidRDefault="00071395" w:rsidP="008814BF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t>Rozpoczęcie prac budowlanych</w:t>
            </w:r>
          </w:p>
        </w:tc>
        <w:sdt>
          <w:sdtPr>
            <w:rPr>
              <w:rFonts w:cs="Arial"/>
              <w:sz w:val="20"/>
            </w:rPr>
            <w:id w:val="-407615227"/>
            <w:placeholder>
              <w:docPart w:val="2334FB39BAC64C17AE10C45ADF1D10EC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761" w:type="pct"/>
              </w:tcPr>
              <w:p w14:paraId="035671C1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  <w:tc>
          <w:tcPr>
            <w:tcW w:w="760" w:type="pct"/>
          </w:tcPr>
          <w:sdt>
            <w:sdtPr>
              <w:rPr>
                <w:rFonts w:cs="Arial"/>
                <w:sz w:val="20"/>
              </w:rPr>
              <w:id w:val="-1462954373"/>
              <w:placeholder>
                <w:docPart w:val="2334FB39BAC64C17AE10C45ADF1D10EC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1CC5207D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640E66B6" w14:textId="67E91297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2267" w:type="pct"/>
          </w:tcPr>
          <w:p w14:paraId="178730E2" w14:textId="77777777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674506" w:rsidRPr="004A7797" w14:paraId="296AF573" w14:textId="77777777" w:rsidTr="00C928B8">
        <w:trPr>
          <w:cantSplit/>
          <w:trHeight w:val="851"/>
        </w:trPr>
        <w:tc>
          <w:tcPr>
            <w:tcW w:w="1211" w:type="pct"/>
          </w:tcPr>
          <w:p w14:paraId="7B6AA4F8" w14:textId="77777777" w:rsidR="00071395" w:rsidRPr="004A7797" w:rsidRDefault="00071395" w:rsidP="008814BF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t>Przyjęcie napięcia od strony systemu na infrastrukturę techniczną inwestycji</w:t>
            </w:r>
          </w:p>
        </w:tc>
        <w:sdt>
          <w:sdtPr>
            <w:rPr>
              <w:rFonts w:cs="Arial"/>
              <w:sz w:val="20"/>
            </w:rPr>
            <w:id w:val="-1745870529"/>
            <w:placeholder>
              <w:docPart w:val="6B862C50B2114A5AB661826F56FFA0A1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761" w:type="pct"/>
              </w:tcPr>
              <w:p w14:paraId="4547C14B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  <w:tc>
          <w:tcPr>
            <w:tcW w:w="760" w:type="pct"/>
          </w:tcPr>
          <w:sdt>
            <w:sdtPr>
              <w:rPr>
                <w:rFonts w:cs="Arial"/>
                <w:sz w:val="20"/>
              </w:rPr>
              <w:id w:val="-1156842208"/>
              <w:placeholder>
                <w:docPart w:val="6B862C50B2114A5AB661826F56FFA0A1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54C62F6C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645E7E0B" w14:textId="54DCAAE4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2267" w:type="pct"/>
          </w:tcPr>
          <w:p w14:paraId="1816453D" w14:textId="77777777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674506" w:rsidRPr="004A7797" w14:paraId="0BD38A94" w14:textId="77777777" w:rsidTr="00C928B8">
        <w:trPr>
          <w:cantSplit/>
          <w:trHeight w:val="851"/>
        </w:trPr>
        <w:tc>
          <w:tcPr>
            <w:tcW w:w="1211" w:type="pct"/>
          </w:tcPr>
          <w:p w14:paraId="075710C7" w14:textId="77777777" w:rsidR="00071395" w:rsidRPr="004A7797" w:rsidRDefault="00071395" w:rsidP="008814BF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t>Przeprowadzenie rozruchu technologicznego</w:t>
            </w:r>
          </w:p>
        </w:tc>
        <w:sdt>
          <w:sdtPr>
            <w:rPr>
              <w:rFonts w:cs="Arial"/>
              <w:sz w:val="20"/>
            </w:rPr>
            <w:id w:val="1599206916"/>
            <w:placeholder>
              <w:docPart w:val="CBDC27066D6E4ECC98CBA016D190C35E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761" w:type="pct"/>
              </w:tcPr>
              <w:p w14:paraId="322B4729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  <w:tc>
          <w:tcPr>
            <w:tcW w:w="760" w:type="pct"/>
          </w:tcPr>
          <w:sdt>
            <w:sdtPr>
              <w:rPr>
                <w:rFonts w:cs="Arial"/>
                <w:sz w:val="20"/>
              </w:rPr>
              <w:id w:val="1991431797"/>
              <w:placeholder>
                <w:docPart w:val="CBDC27066D6E4ECC98CBA016D190C35E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4173B3EB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0F85ACE0" w14:textId="57E3D0CA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2267" w:type="pct"/>
          </w:tcPr>
          <w:p w14:paraId="1645B8E9" w14:textId="77777777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674506" w:rsidRPr="004A7797" w14:paraId="15A1432B" w14:textId="77777777" w:rsidTr="00C928B8">
        <w:trPr>
          <w:cantSplit/>
          <w:trHeight w:val="851"/>
        </w:trPr>
        <w:tc>
          <w:tcPr>
            <w:tcW w:w="1211" w:type="pct"/>
          </w:tcPr>
          <w:p w14:paraId="6B5FE7C1" w14:textId="308D45C4" w:rsidR="00071395" w:rsidRPr="004A7797" w:rsidRDefault="00071395" w:rsidP="00EA063D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Pierwsza synchronizacja</w:t>
            </w:r>
          </w:p>
        </w:tc>
        <w:sdt>
          <w:sdtPr>
            <w:rPr>
              <w:rFonts w:cs="Arial"/>
              <w:sz w:val="20"/>
            </w:rPr>
            <w:id w:val="-478072703"/>
            <w:placeholder>
              <w:docPart w:val="A6256C2D8F014A15ADAFA017212F45AA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761" w:type="pct"/>
              </w:tcPr>
              <w:p w14:paraId="594AC3D5" w14:textId="5A022AFD" w:rsidR="00071395" w:rsidRDefault="00071395" w:rsidP="00EA063D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  <w:tc>
          <w:tcPr>
            <w:tcW w:w="760" w:type="pct"/>
          </w:tcPr>
          <w:sdt>
            <w:sdtPr>
              <w:rPr>
                <w:rFonts w:cs="Arial"/>
                <w:sz w:val="20"/>
              </w:rPr>
              <w:id w:val="655967716"/>
              <w:placeholder>
                <w:docPart w:val="700DD4CC24DD4DDF8C00DB88DECAC9A6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69DAD42D" w14:textId="77777777" w:rsidR="00071395" w:rsidRDefault="00071395" w:rsidP="00EA063D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6D7CBCC4" w14:textId="45D00C76" w:rsidR="00071395" w:rsidRDefault="00071395" w:rsidP="00EA063D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2267" w:type="pct"/>
          </w:tcPr>
          <w:p w14:paraId="6562AD5A" w14:textId="77777777" w:rsidR="00071395" w:rsidRPr="004A7797" w:rsidRDefault="00071395" w:rsidP="00EA063D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674506" w:rsidRPr="004A7797" w14:paraId="76AEAB70" w14:textId="77777777" w:rsidTr="00C928B8">
        <w:trPr>
          <w:cantSplit/>
          <w:trHeight w:val="851"/>
        </w:trPr>
        <w:tc>
          <w:tcPr>
            <w:tcW w:w="1211" w:type="pct"/>
          </w:tcPr>
          <w:p w14:paraId="4D7811A1" w14:textId="77777777" w:rsidR="00071395" w:rsidRPr="004A7797" w:rsidRDefault="00071395" w:rsidP="008814BF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t>Przeprowadzenie odbioru technicznego</w:t>
            </w:r>
          </w:p>
        </w:tc>
        <w:sdt>
          <w:sdtPr>
            <w:rPr>
              <w:rFonts w:cs="Arial"/>
              <w:sz w:val="20"/>
            </w:rPr>
            <w:id w:val="442808712"/>
            <w:placeholder>
              <w:docPart w:val="697769C551BA4531B9586878C38CFD1F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761" w:type="pct"/>
              </w:tcPr>
              <w:p w14:paraId="12491A5E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  <w:tc>
          <w:tcPr>
            <w:tcW w:w="760" w:type="pct"/>
          </w:tcPr>
          <w:sdt>
            <w:sdtPr>
              <w:rPr>
                <w:rFonts w:cs="Arial"/>
                <w:sz w:val="20"/>
              </w:rPr>
              <w:id w:val="-221524953"/>
              <w:placeholder>
                <w:docPart w:val="697769C551BA4531B9586878C38CFD1F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0B2DF06A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2963E2BE" w14:textId="5A8DC676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2267" w:type="pct"/>
          </w:tcPr>
          <w:p w14:paraId="77FE6D29" w14:textId="77777777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674506" w:rsidRPr="004A7797" w14:paraId="4C935F69" w14:textId="77777777" w:rsidTr="00C928B8">
        <w:trPr>
          <w:cantSplit/>
          <w:trHeight w:val="851"/>
        </w:trPr>
        <w:tc>
          <w:tcPr>
            <w:tcW w:w="1211" w:type="pct"/>
          </w:tcPr>
          <w:p w14:paraId="25F3D71C" w14:textId="77777777" w:rsidR="00071395" w:rsidRPr="004A7797" w:rsidRDefault="00071395" w:rsidP="008814BF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lastRenderedPageBreak/>
              <w:t>Uzyskanie pozwolenia na użytkowanie</w:t>
            </w:r>
          </w:p>
        </w:tc>
        <w:sdt>
          <w:sdtPr>
            <w:rPr>
              <w:rFonts w:cs="Arial"/>
              <w:sz w:val="20"/>
            </w:rPr>
            <w:id w:val="174934696"/>
            <w:placeholder>
              <w:docPart w:val="3D1E5ED4352F4FA09135C5668539E6AB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761" w:type="pct"/>
              </w:tcPr>
              <w:p w14:paraId="1690048C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  <w:tc>
          <w:tcPr>
            <w:tcW w:w="760" w:type="pct"/>
          </w:tcPr>
          <w:sdt>
            <w:sdtPr>
              <w:rPr>
                <w:rFonts w:cs="Arial"/>
                <w:sz w:val="20"/>
              </w:rPr>
              <w:id w:val="1779375702"/>
              <w:placeholder>
                <w:docPart w:val="3D1E5ED4352F4FA09135C5668539E6AB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48F5470D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7D871F85" w14:textId="7B0D9983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2267" w:type="pct"/>
          </w:tcPr>
          <w:p w14:paraId="43D13963" w14:textId="77777777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674506" w:rsidRPr="004A7797" w14:paraId="514F353E" w14:textId="77777777" w:rsidTr="00C928B8">
        <w:trPr>
          <w:cantSplit/>
          <w:trHeight w:val="851"/>
        </w:trPr>
        <w:tc>
          <w:tcPr>
            <w:tcW w:w="1211" w:type="pct"/>
          </w:tcPr>
          <w:p w14:paraId="4CC00DD2" w14:textId="77777777" w:rsidR="00071395" w:rsidRPr="004A7797" w:rsidRDefault="00071395" w:rsidP="008814BF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t xml:space="preserve">Oddanie inwestycji do eksploatacji </w:t>
            </w:r>
          </w:p>
        </w:tc>
        <w:sdt>
          <w:sdtPr>
            <w:rPr>
              <w:rFonts w:cs="Arial"/>
              <w:sz w:val="20"/>
            </w:rPr>
            <w:id w:val="1513180928"/>
            <w:placeholder>
              <w:docPart w:val="F7CFCFF7A9CF42BA8835204410BBE1EB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761" w:type="pct"/>
              </w:tcPr>
              <w:p w14:paraId="7EDF007C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  <w:tc>
          <w:tcPr>
            <w:tcW w:w="760" w:type="pct"/>
          </w:tcPr>
          <w:sdt>
            <w:sdtPr>
              <w:rPr>
                <w:rFonts w:cs="Arial"/>
                <w:sz w:val="20"/>
              </w:rPr>
              <w:id w:val="114039146"/>
              <w:placeholder>
                <w:docPart w:val="F7CFCFF7A9CF42BA8835204410BBE1EB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0FDD7974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65BBEA4F" w14:textId="18EA8566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2267" w:type="pct"/>
          </w:tcPr>
          <w:p w14:paraId="7518BE73" w14:textId="77777777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674506" w:rsidRPr="004A7797" w14:paraId="5A321268" w14:textId="77777777" w:rsidTr="00C928B8">
        <w:trPr>
          <w:cantSplit/>
          <w:trHeight w:val="851"/>
        </w:trPr>
        <w:tc>
          <w:tcPr>
            <w:tcW w:w="1211" w:type="pct"/>
          </w:tcPr>
          <w:p w14:paraId="66BA61EA" w14:textId="77777777" w:rsidR="00071395" w:rsidRPr="004A7797" w:rsidRDefault="00071395" w:rsidP="008814BF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t>Osiągnięcie Finansowego Kamienia Milowego</w:t>
            </w:r>
          </w:p>
        </w:tc>
        <w:sdt>
          <w:sdtPr>
            <w:rPr>
              <w:rFonts w:cs="Arial"/>
              <w:sz w:val="20"/>
            </w:rPr>
            <w:id w:val="1848904302"/>
            <w:placeholder>
              <w:docPart w:val="5EC22BCDDD6B4B5EB823D495E5B70FD1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761" w:type="pct"/>
                <w:shd w:val="clear" w:color="auto" w:fill="auto"/>
              </w:tcPr>
              <w:p w14:paraId="174B3869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  <w:tc>
          <w:tcPr>
            <w:tcW w:w="760" w:type="pct"/>
          </w:tcPr>
          <w:sdt>
            <w:sdtPr>
              <w:rPr>
                <w:rFonts w:cs="Arial"/>
                <w:sz w:val="20"/>
              </w:rPr>
              <w:id w:val="-1288037341"/>
              <w:placeholder>
                <w:docPart w:val="B92DD0AF56224A42899B4811B788C1A3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1317F867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46F27517" w14:textId="0AE1CDC3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2267" w:type="pct"/>
          </w:tcPr>
          <w:p w14:paraId="5E82C7A6" w14:textId="77777777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674506" w:rsidRPr="004A7797" w14:paraId="60757432" w14:textId="77777777" w:rsidTr="00C928B8">
        <w:trPr>
          <w:cantSplit/>
          <w:trHeight w:val="851"/>
        </w:trPr>
        <w:tc>
          <w:tcPr>
            <w:tcW w:w="1211" w:type="pct"/>
            <w:tcBorders>
              <w:bottom w:val="single" w:sz="4" w:space="0" w:color="auto"/>
            </w:tcBorders>
          </w:tcPr>
          <w:p w14:paraId="4DF8F739" w14:textId="400CFE99" w:rsidR="00071395" w:rsidRPr="004A7797" w:rsidRDefault="00071395" w:rsidP="008814BF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 w:rsidRPr="00781FD9">
              <w:rPr>
                <w:rFonts w:cs="Arial"/>
                <w:b/>
                <w:sz w:val="20"/>
                <w:szCs w:val="20"/>
              </w:rPr>
              <w:t>Osiągnięcie Operacyjnego Kamienia Milowego</w:t>
            </w:r>
            <w:r>
              <w:rPr>
                <w:rStyle w:val="Odwoanieprzypisudolnego"/>
                <w:rFonts w:cs="Arial"/>
                <w:b/>
                <w:sz w:val="20"/>
                <w:szCs w:val="20"/>
              </w:rPr>
              <w:footnoteReference w:id="3"/>
            </w:r>
          </w:p>
        </w:tc>
        <w:sdt>
          <w:sdtPr>
            <w:rPr>
              <w:rFonts w:cs="Arial"/>
              <w:sz w:val="20"/>
            </w:rPr>
            <w:id w:val="2073004185"/>
            <w:placeholder>
              <w:docPart w:val="203E925504BD460CB6B7CBB5723F8583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761" w:type="pct"/>
                <w:tcBorders>
                  <w:bottom w:val="single" w:sz="4" w:space="0" w:color="auto"/>
                </w:tcBorders>
                <w:shd w:val="clear" w:color="auto" w:fill="auto"/>
              </w:tcPr>
              <w:p w14:paraId="63311E92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  <w:tc>
          <w:tcPr>
            <w:tcW w:w="760" w:type="pct"/>
            <w:tcBorders>
              <w:bottom w:val="single" w:sz="4" w:space="0" w:color="auto"/>
            </w:tcBorders>
          </w:tcPr>
          <w:sdt>
            <w:sdtPr>
              <w:rPr>
                <w:rFonts w:cs="Arial"/>
                <w:sz w:val="20"/>
              </w:rPr>
              <w:id w:val="992527484"/>
              <w:placeholder>
                <w:docPart w:val="602CB47A1AF0486D83873B4901B865A0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5ABD8ADE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27914D38" w14:textId="6737CC7D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2267" w:type="pct"/>
            <w:tcBorders>
              <w:bottom w:val="single" w:sz="4" w:space="0" w:color="auto"/>
            </w:tcBorders>
          </w:tcPr>
          <w:p w14:paraId="0C4C26B4" w14:textId="77777777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674506" w:rsidRPr="004A7797" w14:paraId="6C860437" w14:textId="77777777" w:rsidTr="00C928B8">
        <w:trPr>
          <w:cantSplit/>
          <w:trHeight w:val="851"/>
        </w:trPr>
        <w:tc>
          <w:tcPr>
            <w:tcW w:w="1211" w:type="pct"/>
            <w:tcBorders>
              <w:bottom w:val="single" w:sz="4" w:space="0" w:color="auto"/>
            </w:tcBorders>
          </w:tcPr>
          <w:p w14:paraId="14F793D5" w14:textId="77777777" w:rsidR="00071395" w:rsidRPr="004A7797" w:rsidRDefault="00071395" w:rsidP="00401425">
            <w:pPr>
              <w:pStyle w:val="Akapitzlist"/>
              <w:numPr>
                <w:ilvl w:val="0"/>
                <w:numId w:val="2"/>
              </w:numPr>
              <w:spacing w:before="120" w:after="120"/>
              <w:ind w:left="357" w:hanging="357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t>Inne</w:t>
            </w:r>
            <w:r w:rsidRPr="004A7797">
              <w:rPr>
                <w:rStyle w:val="Odwoanieprzypisudolnego"/>
                <w:rFonts w:cs="Arial"/>
                <w:b/>
                <w:sz w:val="20"/>
              </w:rPr>
              <w:footnoteReference w:id="4"/>
            </w:r>
          </w:p>
        </w:tc>
        <w:sdt>
          <w:sdtPr>
            <w:rPr>
              <w:rFonts w:cs="Arial"/>
              <w:sz w:val="20"/>
            </w:rPr>
            <w:id w:val="-1289967330"/>
            <w:placeholder>
              <w:docPart w:val="9D39E915FA3242E4909D766E3C17A1DF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761" w:type="pct"/>
                <w:tcBorders>
                  <w:bottom w:val="single" w:sz="4" w:space="0" w:color="auto"/>
                </w:tcBorders>
                <w:shd w:val="clear" w:color="auto" w:fill="auto"/>
              </w:tcPr>
              <w:p w14:paraId="78EF1AE8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  <w:tc>
          <w:tcPr>
            <w:tcW w:w="760" w:type="pct"/>
            <w:tcBorders>
              <w:bottom w:val="single" w:sz="4" w:space="0" w:color="auto"/>
            </w:tcBorders>
          </w:tcPr>
          <w:sdt>
            <w:sdtPr>
              <w:rPr>
                <w:rFonts w:cs="Arial"/>
                <w:sz w:val="20"/>
              </w:rPr>
              <w:id w:val="1338808478"/>
              <w:placeholder>
                <w:docPart w:val="9D39E915FA3242E4909D766E3C17A1DF"/>
              </w:placeholder>
              <w:showingPlcHdr/>
              <w:date>
                <w:dateFormat w:val="dd.MM.yyyy"/>
                <w:lid w:val="pl-PL"/>
                <w:storeMappedDataAs w:val="dateTime"/>
                <w:calendar w:val="gregorian"/>
              </w:date>
            </w:sdtPr>
            <w:sdtEndPr/>
            <w:sdtContent>
              <w:p w14:paraId="60D4A002" w14:textId="77777777" w:rsidR="00071395" w:rsidRPr="004A7797" w:rsidRDefault="00071395" w:rsidP="008814BF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sdtContent>
          </w:sdt>
          <w:p w14:paraId="7182102C" w14:textId="1A3A8655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2267" w:type="pct"/>
            <w:tcBorders>
              <w:bottom w:val="single" w:sz="4" w:space="0" w:color="auto"/>
            </w:tcBorders>
          </w:tcPr>
          <w:p w14:paraId="25B359BA" w14:textId="77777777" w:rsidR="00071395" w:rsidRPr="004A7797" w:rsidRDefault="00071395" w:rsidP="008814BF">
            <w:pPr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6C5CB567" w14:textId="77777777" w:rsidR="0085679F" w:rsidRDefault="0009755A">
      <w:r>
        <w:br w:type="page"/>
      </w:r>
    </w:p>
    <w:tbl>
      <w:tblPr>
        <w:tblStyle w:val="Tabela-Siatka"/>
        <w:tblW w:w="5000" w:type="pct"/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2971"/>
        <w:gridCol w:w="1274"/>
        <w:gridCol w:w="1416"/>
        <w:gridCol w:w="1419"/>
        <w:gridCol w:w="1193"/>
        <w:gridCol w:w="1193"/>
        <w:gridCol w:w="1193"/>
        <w:gridCol w:w="1193"/>
        <w:gridCol w:w="1193"/>
        <w:gridCol w:w="2649"/>
      </w:tblGrid>
      <w:tr w:rsidR="008814BF" w:rsidRPr="001A28AB" w14:paraId="3C13AFE4" w14:textId="77777777" w:rsidTr="00D612AA">
        <w:trPr>
          <w:cantSplit/>
          <w:tblHeader/>
        </w:trPr>
        <w:tc>
          <w:tcPr>
            <w:tcW w:w="5000" w:type="pct"/>
            <w:gridSpan w:val="10"/>
            <w:vAlign w:val="center"/>
          </w:tcPr>
          <w:p w14:paraId="3BA82156" w14:textId="77777777" w:rsidR="008814BF" w:rsidRPr="006715A5" w:rsidRDefault="008814BF" w:rsidP="003919FA">
            <w:pPr>
              <w:pStyle w:val="Akapitzlist"/>
              <w:numPr>
                <w:ilvl w:val="0"/>
                <w:numId w:val="4"/>
              </w:numPr>
              <w:spacing w:before="120" w:after="120"/>
              <w:ind w:left="357" w:hanging="357"/>
              <w:rPr>
                <w:rFonts w:cs="Arial"/>
                <w:b/>
                <w:sz w:val="24"/>
              </w:rPr>
            </w:pPr>
            <w:r w:rsidRPr="006715A5">
              <w:rPr>
                <w:rFonts w:cs="Arial"/>
                <w:b/>
                <w:sz w:val="24"/>
              </w:rPr>
              <w:lastRenderedPageBreak/>
              <w:t>Harmonogram finansowy inwestycji</w:t>
            </w:r>
          </w:p>
        </w:tc>
      </w:tr>
      <w:tr w:rsidR="00024EB2" w:rsidRPr="001A28AB" w14:paraId="65270E96" w14:textId="77777777" w:rsidTr="0085679F">
        <w:trPr>
          <w:cantSplit/>
          <w:trHeight w:val="564"/>
          <w:tblHeader/>
        </w:trPr>
        <w:tc>
          <w:tcPr>
            <w:tcW w:w="947" w:type="pct"/>
            <w:vMerge w:val="restart"/>
            <w:vAlign w:val="center"/>
          </w:tcPr>
          <w:p w14:paraId="5A4F9AE3" w14:textId="77777777" w:rsidR="00385835" w:rsidRPr="00024EB2" w:rsidRDefault="00385835" w:rsidP="00D612AA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024EB2">
              <w:rPr>
                <w:rFonts w:cs="Arial"/>
                <w:b/>
                <w:sz w:val="20"/>
              </w:rPr>
              <w:t>Etap</w:t>
            </w:r>
            <w:r w:rsidRPr="00024EB2">
              <w:rPr>
                <w:rStyle w:val="Odwoanieprzypisudolnego"/>
                <w:rFonts w:cs="Arial"/>
                <w:b/>
                <w:sz w:val="20"/>
              </w:rPr>
              <w:footnoteReference w:id="5"/>
            </w:r>
          </w:p>
        </w:tc>
        <w:tc>
          <w:tcPr>
            <w:tcW w:w="406" w:type="pct"/>
            <w:vMerge w:val="restart"/>
            <w:vAlign w:val="center"/>
          </w:tcPr>
          <w:p w14:paraId="3AF5E73C" w14:textId="77777777" w:rsidR="00385835" w:rsidRPr="00024EB2" w:rsidRDefault="00385835" w:rsidP="00C30501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024EB2">
              <w:rPr>
                <w:rFonts w:cs="Arial"/>
                <w:b/>
                <w:sz w:val="20"/>
              </w:rPr>
              <w:t>Data realizacji / planowana data realizacji</w:t>
            </w:r>
          </w:p>
        </w:tc>
        <w:tc>
          <w:tcPr>
            <w:tcW w:w="451" w:type="pct"/>
            <w:vMerge w:val="restart"/>
            <w:vAlign w:val="center"/>
          </w:tcPr>
          <w:p w14:paraId="06B4AA70" w14:textId="22C8907D" w:rsidR="00385835" w:rsidRPr="00024EB2" w:rsidRDefault="00C25C16" w:rsidP="00C25C16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akłady  całkowite</w:t>
            </w:r>
            <w:r w:rsidR="00385835" w:rsidRPr="00024EB2">
              <w:rPr>
                <w:rFonts w:cs="Arial"/>
                <w:b/>
                <w:sz w:val="20"/>
              </w:rPr>
              <w:t xml:space="preserve"> </w:t>
            </w:r>
            <w:r w:rsidR="004B15E8">
              <w:rPr>
                <w:rFonts w:cs="Arial"/>
                <w:b/>
                <w:sz w:val="20"/>
              </w:rPr>
              <w:t>netto</w:t>
            </w:r>
            <w:r w:rsidR="004B15E8" w:rsidRPr="00024EB2">
              <w:rPr>
                <w:rFonts w:cs="Arial"/>
                <w:b/>
                <w:sz w:val="20"/>
              </w:rPr>
              <w:t xml:space="preserve"> </w:t>
            </w:r>
            <w:r w:rsidR="00385835" w:rsidRPr="00024EB2">
              <w:rPr>
                <w:rFonts w:cs="Arial"/>
                <w:b/>
                <w:sz w:val="20"/>
              </w:rPr>
              <w:t>etapu, zł</w:t>
            </w:r>
            <w:r w:rsidR="00233292">
              <w:rPr>
                <w:rFonts w:cs="Arial"/>
                <w:b/>
                <w:sz w:val="20"/>
              </w:rPr>
              <w:t xml:space="preserve"> </w:t>
            </w:r>
          </w:p>
        </w:tc>
        <w:tc>
          <w:tcPr>
            <w:tcW w:w="452" w:type="pct"/>
            <w:vMerge w:val="restart"/>
            <w:vAlign w:val="center"/>
          </w:tcPr>
          <w:p w14:paraId="5BFB42A8" w14:textId="035BCB1A" w:rsidR="00385835" w:rsidRPr="00024EB2" w:rsidRDefault="00C25C16" w:rsidP="00D612AA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Nakłady </w:t>
            </w:r>
            <w:r w:rsidR="004B15E8">
              <w:rPr>
                <w:rFonts w:cs="Arial"/>
                <w:b/>
                <w:sz w:val="20"/>
              </w:rPr>
              <w:t xml:space="preserve">netto </w:t>
            </w:r>
            <w:r>
              <w:rPr>
                <w:rFonts w:cs="Arial"/>
                <w:b/>
                <w:sz w:val="20"/>
              </w:rPr>
              <w:t>poniesione</w:t>
            </w:r>
            <w:r w:rsidR="00385835" w:rsidRPr="00024EB2">
              <w:rPr>
                <w:rFonts w:cs="Arial"/>
                <w:b/>
                <w:sz w:val="20"/>
              </w:rPr>
              <w:t xml:space="preserve"> do dnia złożenia wniosku o certyfikację, zł</w:t>
            </w:r>
            <w:r w:rsidR="00233292">
              <w:rPr>
                <w:rFonts w:cs="Arial"/>
                <w:b/>
                <w:sz w:val="20"/>
              </w:rPr>
              <w:t xml:space="preserve"> </w:t>
            </w:r>
          </w:p>
        </w:tc>
        <w:tc>
          <w:tcPr>
            <w:tcW w:w="1900" w:type="pct"/>
            <w:gridSpan w:val="5"/>
            <w:vAlign w:val="center"/>
          </w:tcPr>
          <w:p w14:paraId="51391B2B" w14:textId="738B670E" w:rsidR="00385835" w:rsidRPr="00024EB2" w:rsidRDefault="00C25C16" w:rsidP="00DE4E3B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akłady</w:t>
            </w:r>
            <w:r w:rsidR="00385835" w:rsidRPr="00024EB2">
              <w:rPr>
                <w:rFonts w:cs="Arial"/>
                <w:b/>
                <w:sz w:val="20"/>
              </w:rPr>
              <w:t xml:space="preserve"> </w:t>
            </w:r>
            <w:r w:rsidR="004B15E8">
              <w:rPr>
                <w:rFonts w:cs="Arial"/>
                <w:b/>
                <w:sz w:val="20"/>
              </w:rPr>
              <w:t xml:space="preserve">netto </w:t>
            </w:r>
            <w:r w:rsidR="00385835" w:rsidRPr="00024EB2">
              <w:rPr>
                <w:rFonts w:cs="Arial"/>
                <w:b/>
                <w:sz w:val="20"/>
              </w:rPr>
              <w:t>planowane do poniesienia w poszczególnych latach</w:t>
            </w:r>
            <w:r w:rsidR="00DE4E3B">
              <w:rPr>
                <w:rFonts w:cs="Arial"/>
                <w:b/>
                <w:sz w:val="20"/>
              </w:rPr>
              <w:t xml:space="preserve"> przed okresem dostaw „n”</w:t>
            </w:r>
            <w:r w:rsidR="00DE4E3B">
              <w:rPr>
                <w:rStyle w:val="Odwoanieprzypisudolnego"/>
                <w:rFonts w:cs="Arial"/>
                <w:b/>
                <w:sz w:val="20"/>
              </w:rPr>
              <w:footnoteReference w:id="6"/>
            </w:r>
            <w:r w:rsidR="00385835" w:rsidRPr="00024EB2">
              <w:rPr>
                <w:rFonts w:cs="Arial"/>
                <w:b/>
                <w:sz w:val="20"/>
              </w:rPr>
              <w:t>, zł/rok</w:t>
            </w:r>
            <w:r w:rsidR="00233292">
              <w:rPr>
                <w:rFonts w:cs="Arial"/>
                <w:b/>
                <w:sz w:val="20"/>
              </w:rPr>
              <w:t xml:space="preserve"> </w:t>
            </w:r>
          </w:p>
        </w:tc>
        <w:tc>
          <w:tcPr>
            <w:tcW w:w="844" w:type="pct"/>
            <w:vMerge w:val="restart"/>
            <w:vAlign w:val="center"/>
          </w:tcPr>
          <w:p w14:paraId="16D42F4B" w14:textId="77777777" w:rsidR="00385835" w:rsidRPr="00024EB2" w:rsidRDefault="00385835" w:rsidP="00D612AA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024EB2">
              <w:rPr>
                <w:rFonts w:cs="Arial"/>
                <w:b/>
                <w:sz w:val="20"/>
              </w:rPr>
              <w:t>Uwagi</w:t>
            </w:r>
          </w:p>
        </w:tc>
      </w:tr>
      <w:tr w:rsidR="0085679F" w:rsidRPr="001A28AB" w14:paraId="794DB6F6" w14:textId="77777777" w:rsidTr="0085679F">
        <w:trPr>
          <w:cantSplit/>
          <w:trHeight w:val="564"/>
          <w:tblHeader/>
        </w:trPr>
        <w:tc>
          <w:tcPr>
            <w:tcW w:w="947" w:type="pct"/>
            <w:vMerge/>
            <w:vAlign w:val="center"/>
          </w:tcPr>
          <w:p w14:paraId="26676F21" w14:textId="77777777" w:rsidR="00385835" w:rsidRDefault="00385835" w:rsidP="00D612AA">
            <w:pPr>
              <w:spacing w:before="120" w:after="120"/>
              <w:jc w:val="center"/>
              <w:rPr>
                <w:rFonts w:cs="Arial"/>
                <w:b/>
              </w:rPr>
            </w:pPr>
          </w:p>
        </w:tc>
        <w:tc>
          <w:tcPr>
            <w:tcW w:w="406" w:type="pct"/>
            <w:vMerge/>
            <w:vAlign w:val="center"/>
          </w:tcPr>
          <w:p w14:paraId="691F0846" w14:textId="77777777" w:rsidR="00385835" w:rsidRDefault="00385835" w:rsidP="00C30501">
            <w:pPr>
              <w:spacing w:before="120" w:after="120"/>
              <w:jc w:val="center"/>
              <w:rPr>
                <w:rFonts w:cs="Arial"/>
                <w:b/>
              </w:rPr>
            </w:pPr>
          </w:p>
        </w:tc>
        <w:tc>
          <w:tcPr>
            <w:tcW w:w="451" w:type="pct"/>
            <w:vMerge/>
            <w:vAlign w:val="center"/>
          </w:tcPr>
          <w:p w14:paraId="668D439D" w14:textId="77777777" w:rsidR="00385835" w:rsidRDefault="00385835" w:rsidP="00D612AA">
            <w:pPr>
              <w:spacing w:before="120" w:after="120"/>
              <w:jc w:val="center"/>
              <w:rPr>
                <w:rFonts w:cs="Arial"/>
                <w:b/>
              </w:rPr>
            </w:pPr>
          </w:p>
        </w:tc>
        <w:tc>
          <w:tcPr>
            <w:tcW w:w="452" w:type="pct"/>
            <w:vMerge/>
            <w:vAlign w:val="center"/>
          </w:tcPr>
          <w:p w14:paraId="5467C43D" w14:textId="77777777" w:rsidR="00385835" w:rsidRDefault="00385835" w:rsidP="00D612AA">
            <w:pPr>
              <w:spacing w:before="120" w:after="120"/>
              <w:jc w:val="center"/>
              <w:rPr>
                <w:rFonts w:cs="Arial"/>
                <w:b/>
              </w:rPr>
            </w:pPr>
          </w:p>
        </w:tc>
        <w:tc>
          <w:tcPr>
            <w:tcW w:w="380" w:type="pct"/>
            <w:vAlign w:val="center"/>
          </w:tcPr>
          <w:p w14:paraId="2BE028B6" w14:textId="7C5E4BBA" w:rsidR="00385835" w:rsidRPr="00AD0A27" w:rsidRDefault="003919FA" w:rsidP="00DE4E3B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AD0A27">
              <w:rPr>
                <w:rFonts w:cs="Arial"/>
                <w:b/>
                <w:sz w:val="20"/>
              </w:rPr>
              <w:t>n</w:t>
            </w:r>
            <w:r w:rsidR="005403A9">
              <w:rPr>
                <w:rFonts w:cs="Arial"/>
                <w:b/>
                <w:sz w:val="20"/>
              </w:rPr>
              <w:t>-5</w:t>
            </w:r>
          </w:p>
        </w:tc>
        <w:tc>
          <w:tcPr>
            <w:tcW w:w="380" w:type="pct"/>
            <w:vAlign w:val="center"/>
          </w:tcPr>
          <w:p w14:paraId="51868BB5" w14:textId="77790234" w:rsidR="00385835" w:rsidRPr="00AD0A27" w:rsidRDefault="00024EB2" w:rsidP="00D612AA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AD0A27">
              <w:rPr>
                <w:rFonts w:cs="Arial"/>
                <w:b/>
                <w:sz w:val="20"/>
              </w:rPr>
              <w:t>n</w:t>
            </w:r>
            <w:r w:rsidR="005403A9">
              <w:rPr>
                <w:rFonts w:cs="Arial"/>
                <w:b/>
                <w:sz w:val="20"/>
              </w:rPr>
              <w:t>-4</w:t>
            </w:r>
          </w:p>
        </w:tc>
        <w:tc>
          <w:tcPr>
            <w:tcW w:w="380" w:type="pct"/>
            <w:vAlign w:val="center"/>
          </w:tcPr>
          <w:p w14:paraId="31AA846F" w14:textId="78566B17" w:rsidR="00385835" w:rsidRPr="00AD0A27" w:rsidRDefault="00024EB2" w:rsidP="00D612AA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AD0A27">
              <w:rPr>
                <w:rFonts w:cs="Arial"/>
                <w:b/>
                <w:sz w:val="20"/>
              </w:rPr>
              <w:t>n</w:t>
            </w:r>
            <w:r w:rsidR="005403A9">
              <w:rPr>
                <w:rFonts w:cs="Arial"/>
                <w:b/>
                <w:sz w:val="20"/>
              </w:rPr>
              <w:t>-3</w:t>
            </w:r>
          </w:p>
        </w:tc>
        <w:tc>
          <w:tcPr>
            <w:tcW w:w="380" w:type="pct"/>
            <w:vAlign w:val="center"/>
          </w:tcPr>
          <w:p w14:paraId="75A75C74" w14:textId="26574845" w:rsidR="00385835" w:rsidRPr="00AD0A27" w:rsidRDefault="00024EB2" w:rsidP="00D612AA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AD0A27">
              <w:rPr>
                <w:rFonts w:cs="Arial"/>
                <w:b/>
                <w:sz w:val="20"/>
              </w:rPr>
              <w:t>n</w:t>
            </w:r>
            <w:r w:rsidR="005403A9">
              <w:rPr>
                <w:rFonts w:cs="Arial"/>
                <w:b/>
                <w:sz w:val="20"/>
              </w:rPr>
              <w:t>-2</w:t>
            </w:r>
          </w:p>
        </w:tc>
        <w:tc>
          <w:tcPr>
            <w:tcW w:w="380" w:type="pct"/>
            <w:vAlign w:val="center"/>
          </w:tcPr>
          <w:p w14:paraId="3092CEF2" w14:textId="7D7C3CBB" w:rsidR="00385835" w:rsidRPr="00AD0A27" w:rsidRDefault="00024EB2" w:rsidP="00D612AA">
            <w:pPr>
              <w:spacing w:before="120" w:after="120"/>
              <w:jc w:val="center"/>
              <w:rPr>
                <w:rFonts w:cs="Arial"/>
                <w:b/>
                <w:sz w:val="20"/>
              </w:rPr>
            </w:pPr>
            <w:r w:rsidRPr="00AD0A27">
              <w:rPr>
                <w:rFonts w:cs="Arial"/>
                <w:b/>
                <w:sz w:val="20"/>
              </w:rPr>
              <w:t>n</w:t>
            </w:r>
            <w:r w:rsidR="005403A9">
              <w:rPr>
                <w:rFonts w:cs="Arial"/>
                <w:b/>
                <w:sz w:val="20"/>
              </w:rPr>
              <w:t>-1</w:t>
            </w:r>
          </w:p>
        </w:tc>
        <w:tc>
          <w:tcPr>
            <w:tcW w:w="844" w:type="pct"/>
            <w:vMerge/>
            <w:vAlign w:val="center"/>
          </w:tcPr>
          <w:p w14:paraId="0B19D6AF" w14:textId="77777777" w:rsidR="00385835" w:rsidRDefault="00385835" w:rsidP="00D612AA">
            <w:pPr>
              <w:spacing w:before="120" w:after="120"/>
              <w:jc w:val="center"/>
              <w:rPr>
                <w:rFonts w:cs="Arial"/>
                <w:b/>
              </w:rPr>
            </w:pPr>
          </w:p>
        </w:tc>
      </w:tr>
      <w:tr w:rsidR="0085679F" w:rsidRPr="00037830" w14:paraId="5F38C126" w14:textId="77777777" w:rsidTr="0085679F">
        <w:trPr>
          <w:cantSplit/>
        </w:trPr>
        <w:tc>
          <w:tcPr>
            <w:tcW w:w="947" w:type="pct"/>
          </w:tcPr>
          <w:p w14:paraId="3570EED5" w14:textId="77777777" w:rsidR="00385835" w:rsidRPr="00024EB2" w:rsidRDefault="003919FA" w:rsidP="00D612AA">
            <w:pPr>
              <w:spacing w:before="120" w:after="120"/>
              <w:rPr>
                <w:rFonts w:cs="Arial"/>
                <w:b/>
                <w:sz w:val="20"/>
              </w:rPr>
            </w:pPr>
            <w:r w:rsidRPr="00024EB2">
              <w:rPr>
                <w:rFonts w:cs="Arial"/>
                <w:b/>
                <w:sz w:val="20"/>
              </w:rPr>
              <w:t>Etap realizacji inwestycji </w:t>
            </w:r>
            <w:r w:rsidR="00385835" w:rsidRPr="00024EB2">
              <w:rPr>
                <w:rFonts w:cs="Arial"/>
                <w:b/>
                <w:sz w:val="20"/>
              </w:rPr>
              <w:t>1</w:t>
            </w:r>
          </w:p>
        </w:tc>
        <w:sdt>
          <w:sdtPr>
            <w:rPr>
              <w:rFonts w:cs="Arial"/>
              <w:sz w:val="20"/>
            </w:rPr>
            <w:id w:val="998620148"/>
            <w:placeholder>
              <w:docPart w:val="D854A81F48FC46F08466FA10A4299B21"/>
            </w:placeholder>
          </w:sdtPr>
          <w:sdtEndPr/>
          <w:sdtContent>
            <w:tc>
              <w:tcPr>
                <w:tcW w:w="406" w:type="pct"/>
              </w:tcPr>
              <w:sdt>
                <w:sdtPr>
                  <w:rPr>
                    <w:rFonts w:cs="Arial"/>
                    <w:sz w:val="20"/>
                  </w:rPr>
                  <w:id w:val="-234779175"/>
                  <w:placeholder>
                    <w:docPart w:val="836BE88161E44D509C68F1001E0F8B81"/>
                  </w:placeholder>
                  <w:showingPlcHdr/>
                  <w:date w:fullDate="2017-11-25T00:00:00Z">
                    <w:dateFormat w:val="dd.MM.yyyy"/>
                    <w:lid w:val="pl-PL"/>
                    <w:storeMappedDataAs w:val="dateTime"/>
                    <w:calendar w:val="gregorian"/>
                  </w:date>
                </w:sdtPr>
                <w:sdtEndPr/>
                <w:sdtContent>
                  <w:p w14:paraId="488737C5" w14:textId="77777777" w:rsidR="00385835" w:rsidRPr="00024EB2" w:rsidRDefault="0085679F" w:rsidP="003919FA">
                    <w:pPr>
                      <w:spacing w:before="120" w:after="120"/>
                      <w:rPr>
                        <w:rFonts w:cs="Arial"/>
                        <w:sz w:val="20"/>
                      </w:rPr>
                    </w:pPr>
                    <w:r w:rsidRPr="0085679F">
                      <w:rPr>
                        <w:rStyle w:val="Tekstzastpczy"/>
                        <w:sz w:val="20"/>
                        <w:szCs w:val="20"/>
                      </w:rPr>
                      <w:t>Kliknij lub naciśnij, aby wprowadzić datę.</w:t>
                    </w:r>
                  </w:p>
                </w:sdtContent>
              </w:sdt>
            </w:tc>
          </w:sdtContent>
        </w:sdt>
        <w:tc>
          <w:tcPr>
            <w:tcW w:w="451" w:type="pct"/>
          </w:tcPr>
          <w:p w14:paraId="06736AF8" w14:textId="77777777" w:rsidR="00385835" w:rsidRPr="00024EB2" w:rsidRDefault="00385835" w:rsidP="0085679F">
            <w:pPr>
              <w:spacing w:before="120" w:after="120"/>
              <w:jc w:val="right"/>
              <w:rPr>
                <w:rFonts w:cs="Arial"/>
                <w:sz w:val="20"/>
              </w:rPr>
            </w:pPr>
          </w:p>
        </w:tc>
        <w:tc>
          <w:tcPr>
            <w:tcW w:w="452" w:type="pct"/>
          </w:tcPr>
          <w:p w14:paraId="14DB5CE0" w14:textId="77777777" w:rsidR="00385835" w:rsidRPr="00024EB2" w:rsidRDefault="00385835" w:rsidP="00D612AA">
            <w:pPr>
              <w:spacing w:before="120" w:after="120"/>
              <w:jc w:val="right"/>
              <w:rPr>
                <w:rFonts w:cs="Arial"/>
                <w:sz w:val="20"/>
              </w:rPr>
            </w:pPr>
          </w:p>
        </w:tc>
        <w:tc>
          <w:tcPr>
            <w:tcW w:w="380" w:type="pct"/>
          </w:tcPr>
          <w:p w14:paraId="3E86BA5E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</w:tcPr>
          <w:p w14:paraId="51A87C71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</w:tcPr>
          <w:p w14:paraId="47BAE227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</w:tcPr>
          <w:p w14:paraId="6782C99B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</w:tcPr>
          <w:p w14:paraId="1F7D3E8A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844" w:type="pct"/>
          </w:tcPr>
          <w:p w14:paraId="22D4F7F2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85679F" w:rsidRPr="00037830" w14:paraId="3950C98E" w14:textId="77777777" w:rsidTr="0085679F">
        <w:trPr>
          <w:cantSplit/>
        </w:trPr>
        <w:tc>
          <w:tcPr>
            <w:tcW w:w="947" w:type="pct"/>
          </w:tcPr>
          <w:p w14:paraId="1F56BE86" w14:textId="77777777" w:rsidR="00385835" w:rsidRPr="00024EB2" w:rsidRDefault="003919FA" w:rsidP="00D612AA">
            <w:pPr>
              <w:spacing w:before="120" w:after="120"/>
              <w:rPr>
                <w:rFonts w:cs="Arial"/>
                <w:b/>
                <w:sz w:val="20"/>
              </w:rPr>
            </w:pPr>
            <w:r w:rsidRPr="00024EB2">
              <w:rPr>
                <w:rFonts w:cs="Arial"/>
                <w:b/>
                <w:sz w:val="20"/>
              </w:rPr>
              <w:t>Etap realizacji inwestycji </w:t>
            </w:r>
            <w:r w:rsidR="00385835" w:rsidRPr="00024EB2">
              <w:rPr>
                <w:rFonts w:cs="Arial"/>
                <w:b/>
                <w:sz w:val="20"/>
              </w:rPr>
              <w:t>2</w:t>
            </w:r>
          </w:p>
        </w:tc>
        <w:sdt>
          <w:sdtPr>
            <w:rPr>
              <w:rFonts w:cs="Arial"/>
              <w:sz w:val="20"/>
            </w:rPr>
            <w:id w:val="-1415699334"/>
            <w:placeholder>
              <w:docPart w:val="0AAD5503D6A94219B5BEED5918889C1B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406" w:type="pct"/>
              </w:tcPr>
              <w:p w14:paraId="5DD7EDD9" w14:textId="77777777" w:rsidR="00385835" w:rsidRPr="00024EB2" w:rsidRDefault="00385835" w:rsidP="00D612AA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024EB2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  <w:tc>
          <w:tcPr>
            <w:tcW w:w="451" w:type="pct"/>
          </w:tcPr>
          <w:p w14:paraId="3FCC8F80" w14:textId="77777777" w:rsidR="00385835" w:rsidRPr="00024EB2" w:rsidRDefault="00385835" w:rsidP="00D612AA">
            <w:pPr>
              <w:spacing w:before="120" w:after="120"/>
              <w:jc w:val="right"/>
              <w:rPr>
                <w:rFonts w:cs="Arial"/>
                <w:sz w:val="20"/>
              </w:rPr>
            </w:pPr>
          </w:p>
        </w:tc>
        <w:tc>
          <w:tcPr>
            <w:tcW w:w="452" w:type="pct"/>
          </w:tcPr>
          <w:p w14:paraId="25A9EA08" w14:textId="77777777" w:rsidR="00385835" w:rsidRPr="00024EB2" w:rsidRDefault="00385835" w:rsidP="00D612AA">
            <w:pPr>
              <w:spacing w:before="120" w:after="120"/>
              <w:jc w:val="right"/>
              <w:rPr>
                <w:rFonts w:cs="Arial"/>
                <w:sz w:val="20"/>
              </w:rPr>
            </w:pPr>
          </w:p>
        </w:tc>
        <w:tc>
          <w:tcPr>
            <w:tcW w:w="380" w:type="pct"/>
          </w:tcPr>
          <w:p w14:paraId="02840828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</w:tcPr>
          <w:p w14:paraId="1E399271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</w:tcPr>
          <w:p w14:paraId="21B3BD77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</w:tcPr>
          <w:p w14:paraId="0778427E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</w:tcPr>
          <w:p w14:paraId="2B9BA175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844" w:type="pct"/>
          </w:tcPr>
          <w:p w14:paraId="0C8DDC80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85679F" w:rsidRPr="00037830" w14:paraId="5812B43B" w14:textId="77777777" w:rsidTr="0085679F">
        <w:trPr>
          <w:cantSplit/>
        </w:trPr>
        <w:tc>
          <w:tcPr>
            <w:tcW w:w="947" w:type="pct"/>
          </w:tcPr>
          <w:p w14:paraId="6B51291F" w14:textId="77777777" w:rsidR="00385835" w:rsidRPr="00024EB2" w:rsidRDefault="00385835" w:rsidP="00D612AA">
            <w:pPr>
              <w:spacing w:before="120" w:after="120"/>
              <w:rPr>
                <w:rFonts w:cs="Arial"/>
                <w:b/>
                <w:sz w:val="20"/>
              </w:rPr>
            </w:pPr>
          </w:p>
        </w:tc>
        <w:sdt>
          <w:sdtPr>
            <w:rPr>
              <w:rFonts w:cs="Arial"/>
              <w:sz w:val="20"/>
            </w:rPr>
            <w:id w:val="1886067103"/>
            <w:placeholder>
              <w:docPart w:val="138C12207A3E4CCD8D5EDDA30132C072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406" w:type="pct"/>
              </w:tcPr>
              <w:p w14:paraId="23A3709E" w14:textId="77777777" w:rsidR="00385835" w:rsidRPr="00024EB2" w:rsidRDefault="00385835" w:rsidP="00D612AA">
                <w:pPr>
                  <w:spacing w:before="120" w:after="120"/>
                  <w:rPr>
                    <w:rFonts w:cs="Arial"/>
                    <w:sz w:val="20"/>
                  </w:rPr>
                </w:pPr>
                <w:r w:rsidRPr="00024EB2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  <w:tc>
          <w:tcPr>
            <w:tcW w:w="451" w:type="pct"/>
          </w:tcPr>
          <w:p w14:paraId="502415AB" w14:textId="77777777" w:rsidR="00385835" w:rsidRPr="00024EB2" w:rsidRDefault="00385835" w:rsidP="00D612AA">
            <w:pPr>
              <w:spacing w:before="120" w:after="120"/>
              <w:jc w:val="right"/>
              <w:rPr>
                <w:rFonts w:cs="Arial"/>
                <w:sz w:val="20"/>
              </w:rPr>
            </w:pPr>
          </w:p>
        </w:tc>
        <w:tc>
          <w:tcPr>
            <w:tcW w:w="452" w:type="pct"/>
          </w:tcPr>
          <w:p w14:paraId="13602AC6" w14:textId="77777777" w:rsidR="00385835" w:rsidRPr="00024EB2" w:rsidRDefault="00385835" w:rsidP="00D612AA">
            <w:pPr>
              <w:spacing w:before="120" w:after="120"/>
              <w:jc w:val="right"/>
              <w:rPr>
                <w:rFonts w:cs="Arial"/>
                <w:sz w:val="20"/>
              </w:rPr>
            </w:pPr>
          </w:p>
        </w:tc>
        <w:tc>
          <w:tcPr>
            <w:tcW w:w="380" w:type="pct"/>
          </w:tcPr>
          <w:p w14:paraId="6B55A5C0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</w:tcPr>
          <w:p w14:paraId="4FC49CF4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</w:tcPr>
          <w:p w14:paraId="44C60D30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</w:tcPr>
          <w:p w14:paraId="7CF4CE63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</w:tcPr>
          <w:p w14:paraId="569EB801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844" w:type="pct"/>
          </w:tcPr>
          <w:p w14:paraId="2205EAF0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</w:tr>
      <w:tr w:rsidR="0085679F" w:rsidRPr="00037830" w14:paraId="27FC8697" w14:textId="77777777" w:rsidTr="0085679F">
        <w:trPr>
          <w:cantSplit/>
        </w:trPr>
        <w:tc>
          <w:tcPr>
            <w:tcW w:w="1352" w:type="pct"/>
            <w:gridSpan w:val="2"/>
            <w:tcBorders>
              <w:top w:val="single" w:sz="12" w:space="0" w:color="auto"/>
            </w:tcBorders>
          </w:tcPr>
          <w:p w14:paraId="60991A5E" w14:textId="77777777" w:rsidR="00385835" w:rsidRPr="00024EB2" w:rsidRDefault="00385835" w:rsidP="00D612AA">
            <w:pPr>
              <w:spacing w:before="120" w:after="120"/>
              <w:rPr>
                <w:rFonts w:cs="Arial"/>
                <w:b/>
                <w:sz w:val="20"/>
              </w:rPr>
            </w:pPr>
            <w:r w:rsidRPr="00024EB2">
              <w:rPr>
                <w:rFonts w:cs="Arial"/>
                <w:b/>
                <w:sz w:val="20"/>
              </w:rPr>
              <w:t>Suma</w:t>
            </w:r>
          </w:p>
        </w:tc>
        <w:tc>
          <w:tcPr>
            <w:tcW w:w="451" w:type="pct"/>
            <w:tcBorders>
              <w:top w:val="single" w:sz="12" w:space="0" w:color="auto"/>
            </w:tcBorders>
          </w:tcPr>
          <w:p w14:paraId="6C95674E" w14:textId="77777777" w:rsidR="00385835" w:rsidRPr="00024EB2" w:rsidRDefault="00385835" w:rsidP="00D612AA">
            <w:pPr>
              <w:spacing w:before="120" w:after="120"/>
              <w:jc w:val="right"/>
              <w:rPr>
                <w:rFonts w:cs="Arial"/>
                <w:b/>
                <w:sz w:val="20"/>
              </w:rPr>
            </w:pPr>
          </w:p>
        </w:tc>
        <w:tc>
          <w:tcPr>
            <w:tcW w:w="452" w:type="pct"/>
            <w:tcBorders>
              <w:top w:val="single" w:sz="12" w:space="0" w:color="auto"/>
            </w:tcBorders>
            <w:shd w:val="clear" w:color="auto" w:fill="auto"/>
          </w:tcPr>
          <w:p w14:paraId="3AA90F67" w14:textId="77777777" w:rsidR="00385835" w:rsidRPr="00024EB2" w:rsidRDefault="00385835" w:rsidP="00D612AA">
            <w:pPr>
              <w:spacing w:before="120" w:after="120"/>
              <w:jc w:val="right"/>
              <w:rPr>
                <w:rFonts w:cs="Arial"/>
                <w:b/>
                <w:sz w:val="20"/>
              </w:rPr>
            </w:pPr>
          </w:p>
        </w:tc>
        <w:tc>
          <w:tcPr>
            <w:tcW w:w="380" w:type="pct"/>
            <w:tcBorders>
              <w:top w:val="single" w:sz="12" w:space="0" w:color="auto"/>
            </w:tcBorders>
            <w:shd w:val="clear" w:color="auto" w:fill="auto"/>
          </w:tcPr>
          <w:p w14:paraId="02C0A3D6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  <w:tcBorders>
              <w:top w:val="single" w:sz="12" w:space="0" w:color="auto"/>
            </w:tcBorders>
            <w:shd w:val="clear" w:color="auto" w:fill="auto"/>
          </w:tcPr>
          <w:p w14:paraId="3359EBCF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  <w:tcBorders>
              <w:top w:val="single" w:sz="12" w:space="0" w:color="auto"/>
            </w:tcBorders>
            <w:shd w:val="clear" w:color="auto" w:fill="auto"/>
          </w:tcPr>
          <w:p w14:paraId="1BB83E58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  <w:tcBorders>
              <w:top w:val="single" w:sz="12" w:space="0" w:color="auto"/>
            </w:tcBorders>
            <w:shd w:val="clear" w:color="auto" w:fill="auto"/>
          </w:tcPr>
          <w:p w14:paraId="063C6DCB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380" w:type="pct"/>
            <w:tcBorders>
              <w:top w:val="single" w:sz="12" w:space="0" w:color="auto"/>
            </w:tcBorders>
            <w:shd w:val="clear" w:color="auto" w:fill="auto"/>
          </w:tcPr>
          <w:p w14:paraId="574CC495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  <w:tc>
          <w:tcPr>
            <w:tcW w:w="844" w:type="pct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371E7F0A" w14:textId="77777777" w:rsidR="00385835" w:rsidRPr="00024EB2" w:rsidRDefault="00385835" w:rsidP="00D612AA">
            <w:pPr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1DC40E2C" w14:textId="77777777" w:rsidR="008814BF" w:rsidRDefault="008814BF"/>
    <w:tbl>
      <w:tblPr>
        <w:tblStyle w:val="Tabela-Siatka"/>
        <w:tblW w:w="4987" w:type="pct"/>
        <w:tblLook w:val="04A0" w:firstRow="1" w:lastRow="0" w:firstColumn="1" w:lastColumn="0" w:noHBand="0" w:noVBand="1"/>
      </w:tblPr>
      <w:tblGrid>
        <w:gridCol w:w="2971"/>
        <w:gridCol w:w="12682"/>
      </w:tblGrid>
      <w:tr w:rsidR="008814BF" w:rsidRPr="004A7797" w14:paraId="7DFC2F4B" w14:textId="77777777" w:rsidTr="0085679F">
        <w:trPr>
          <w:cantSplit/>
          <w:trHeight w:val="1701"/>
        </w:trPr>
        <w:tc>
          <w:tcPr>
            <w:tcW w:w="949" w:type="pct"/>
            <w:tcBorders>
              <w:bottom w:val="single" w:sz="4" w:space="0" w:color="auto"/>
            </w:tcBorders>
          </w:tcPr>
          <w:p w14:paraId="0560741F" w14:textId="77777777" w:rsidR="008814BF" w:rsidRPr="004A7797" w:rsidRDefault="008814BF" w:rsidP="00385835">
            <w:pPr>
              <w:spacing w:before="120" w:after="120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t>Dodatkowe informacje</w:t>
            </w:r>
            <w:r w:rsidR="0009755A">
              <w:rPr>
                <w:rStyle w:val="Odwoanieprzypisudolnego"/>
                <w:rFonts w:cs="Arial"/>
                <w:b/>
                <w:sz w:val="20"/>
              </w:rPr>
              <w:footnoteReference w:id="7"/>
            </w:r>
          </w:p>
        </w:tc>
        <w:tc>
          <w:tcPr>
            <w:tcW w:w="4051" w:type="pct"/>
            <w:tcBorders>
              <w:bottom w:val="single" w:sz="4" w:space="0" w:color="auto"/>
            </w:tcBorders>
          </w:tcPr>
          <w:p w14:paraId="60537D56" w14:textId="77777777" w:rsidR="008814BF" w:rsidRPr="004A7797" w:rsidRDefault="008814BF" w:rsidP="00A4361E">
            <w:pPr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4EAF5565" w14:textId="77777777" w:rsidR="00CA0458" w:rsidRDefault="00CA0458"/>
    <w:tbl>
      <w:tblPr>
        <w:tblStyle w:val="Tabela-Siatka"/>
        <w:tblW w:w="4987" w:type="pct"/>
        <w:tblLook w:val="04A0" w:firstRow="1" w:lastRow="0" w:firstColumn="1" w:lastColumn="0" w:noHBand="0" w:noVBand="1"/>
      </w:tblPr>
      <w:tblGrid>
        <w:gridCol w:w="4671"/>
        <w:gridCol w:w="10982"/>
      </w:tblGrid>
      <w:tr w:rsidR="008D2C0B" w:rsidRPr="004A7797" w14:paraId="3ED6CAD2" w14:textId="77777777" w:rsidTr="00CA0458">
        <w:tc>
          <w:tcPr>
            <w:tcW w:w="5000" w:type="pct"/>
            <w:gridSpan w:val="2"/>
            <w:vAlign w:val="center"/>
          </w:tcPr>
          <w:p w14:paraId="376BD4FD" w14:textId="3642ECAD" w:rsidR="008D2C0B" w:rsidRPr="004A7797" w:rsidRDefault="00D01DED" w:rsidP="007963F4">
            <w:pPr>
              <w:keepNext/>
              <w:keepLines/>
              <w:spacing w:before="120" w:after="120"/>
              <w:ind w:left="703" w:hanging="703"/>
              <w:rPr>
                <w:rFonts w:cs="Arial"/>
                <w:sz w:val="20"/>
              </w:rPr>
            </w:pPr>
            <w:r w:rsidRPr="004A7797">
              <w:rPr>
                <w:rFonts w:cs="Arial"/>
                <w:sz w:val="20"/>
              </w:rPr>
              <w:t>O</w:t>
            </w:r>
            <w:r w:rsidR="008D2C0B" w:rsidRPr="004A7797">
              <w:rPr>
                <w:rFonts w:cs="Arial"/>
                <w:sz w:val="20"/>
              </w:rPr>
              <w:t>świadczam, że podane powyżej informacje są</w:t>
            </w:r>
            <w:r w:rsidRPr="004A7797">
              <w:rPr>
                <w:rFonts w:cs="Arial"/>
                <w:sz w:val="20"/>
              </w:rPr>
              <w:t xml:space="preserve"> </w:t>
            </w:r>
            <w:r w:rsidR="000F0B58">
              <w:rPr>
                <w:rFonts w:cs="Arial"/>
                <w:sz w:val="20"/>
              </w:rPr>
              <w:t>rzetelne,</w:t>
            </w:r>
            <w:r w:rsidR="007963F4">
              <w:rPr>
                <w:rFonts w:cs="Arial"/>
                <w:sz w:val="20"/>
              </w:rPr>
              <w:t xml:space="preserve"> kompletne</w:t>
            </w:r>
            <w:r w:rsidR="000F0B58">
              <w:rPr>
                <w:rFonts w:cs="Arial"/>
                <w:sz w:val="20"/>
              </w:rPr>
              <w:t xml:space="preserve"> oraz wolne od błędów rachunkowych</w:t>
            </w:r>
            <w:r w:rsidR="00C528C4">
              <w:rPr>
                <w:rFonts w:cs="Arial"/>
                <w:sz w:val="20"/>
              </w:rPr>
              <w:t>.</w:t>
            </w:r>
          </w:p>
        </w:tc>
      </w:tr>
      <w:tr w:rsidR="008D2C0B" w:rsidRPr="004A7797" w14:paraId="06E5FAAB" w14:textId="77777777" w:rsidTr="00CA0458">
        <w:tc>
          <w:tcPr>
            <w:tcW w:w="1492" w:type="pct"/>
          </w:tcPr>
          <w:p w14:paraId="512FBD1E" w14:textId="77777777" w:rsidR="008D2C0B" w:rsidRPr="004A7797" w:rsidRDefault="008D2C0B" w:rsidP="00CA0458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t>Data</w:t>
            </w:r>
          </w:p>
        </w:tc>
        <w:sdt>
          <w:sdtPr>
            <w:rPr>
              <w:rFonts w:cs="Arial"/>
              <w:sz w:val="20"/>
            </w:rPr>
            <w:id w:val="1022978026"/>
            <w:placeholder>
              <w:docPart w:val="DefaultPlaceholder_-1854013438"/>
            </w:placeholder>
            <w:showingPlcHdr/>
            <w:date>
              <w:dateFormat w:val="dd.MM.yyyy"/>
              <w:lid w:val="pl-PL"/>
              <w:storeMappedDataAs w:val="dateTime"/>
              <w:calendar w:val="gregorian"/>
            </w:date>
          </w:sdtPr>
          <w:sdtEndPr/>
          <w:sdtContent>
            <w:tc>
              <w:tcPr>
                <w:tcW w:w="3508" w:type="pct"/>
              </w:tcPr>
              <w:p w14:paraId="2F771824" w14:textId="77777777" w:rsidR="008D2C0B" w:rsidRPr="004A7797" w:rsidRDefault="00A4361E" w:rsidP="00A4361E">
                <w:pPr>
                  <w:keepNext/>
                  <w:keepLines/>
                  <w:spacing w:before="120" w:after="120"/>
                  <w:rPr>
                    <w:rFonts w:cs="Arial"/>
                    <w:sz w:val="20"/>
                  </w:rPr>
                </w:pPr>
                <w:r w:rsidRPr="004A7797">
                  <w:rPr>
                    <w:rStyle w:val="Tekstzastpczy"/>
                    <w:sz w:val="20"/>
                  </w:rPr>
                  <w:t>Kliknij lub naciśnij, aby wprowadzić datę.</w:t>
                </w:r>
              </w:p>
            </w:tc>
          </w:sdtContent>
        </w:sdt>
      </w:tr>
      <w:tr w:rsidR="008D2C0B" w:rsidRPr="004A7797" w14:paraId="4E2B5054" w14:textId="77777777" w:rsidTr="00CA0458">
        <w:trPr>
          <w:trHeight w:val="1134"/>
        </w:trPr>
        <w:tc>
          <w:tcPr>
            <w:tcW w:w="1492" w:type="pct"/>
          </w:tcPr>
          <w:p w14:paraId="3FCE2094" w14:textId="77777777" w:rsidR="008D2C0B" w:rsidRPr="004A7797" w:rsidRDefault="008D2C0B" w:rsidP="00CA0458">
            <w:pPr>
              <w:keepNext/>
              <w:keepLines/>
              <w:spacing w:before="120" w:after="120"/>
              <w:rPr>
                <w:rFonts w:cs="Arial"/>
                <w:b/>
                <w:sz w:val="20"/>
              </w:rPr>
            </w:pPr>
            <w:r w:rsidRPr="004A7797">
              <w:rPr>
                <w:rFonts w:cs="Arial"/>
                <w:b/>
                <w:sz w:val="20"/>
              </w:rPr>
              <w:t>Podpis</w:t>
            </w:r>
          </w:p>
        </w:tc>
        <w:tc>
          <w:tcPr>
            <w:tcW w:w="3508" w:type="pct"/>
          </w:tcPr>
          <w:p w14:paraId="61C498EB" w14:textId="77777777" w:rsidR="008D2C0B" w:rsidRPr="004A7797" w:rsidRDefault="008D2C0B" w:rsidP="00A4361E">
            <w:pPr>
              <w:keepNext/>
              <w:keepLines/>
              <w:spacing w:before="120" w:after="120"/>
              <w:rPr>
                <w:rFonts w:cs="Arial"/>
                <w:sz w:val="20"/>
              </w:rPr>
            </w:pPr>
          </w:p>
        </w:tc>
      </w:tr>
    </w:tbl>
    <w:p w14:paraId="6EB58200" w14:textId="77777777" w:rsidR="00EA085A" w:rsidRPr="00037830" w:rsidRDefault="00EA085A">
      <w:pPr>
        <w:rPr>
          <w:rFonts w:cs="Arial"/>
        </w:rPr>
      </w:pPr>
    </w:p>
    <w:sectPr w:rsidR="00EA085A" w:rsidRPr="00037830" w:rsidSect="008C1C0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8" w:right="567" w:bottom="1418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1C0534" w14:textId="77777777" w:rsidR="004B63AD" w:rsidRDefault="004B63AD" w:rsidP="004B63AD">
      <w:pPr>
        <w:spacing w:after="0" w:line="240" w:lineRule="auto"/>
      </w:pPr>
      <w:r>
        <w:separator/>
      </w:r>
    </w:p>
  </w:endnote>
  <w:endnote w:type="continuationSeparator" w:id="0">
    <w:p w14:paraId="2F5CF74C" w14:textId="77777777" w:rsidR="004B63AD" w:rsidRDefault="004B63AD" w:rsidP="004B63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0CD9B6" w14:textId="77777777" w:rsidR="00114307" w:rsidRDefault="0011430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4638532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5BD88C9" w14:textId="3B7977D9" w:rsidR="008D2C0B" w:rsidRPr="00B643A9" w:rsidRDefault="00B643A9" w:rsidP="00B643A9">
            <w:pPr>
              <w:pStyle w:val="Stopka"/>
              <w:jc w:val="right"/>
            </w:pPr>
            <w:r>
              <w:rPr>
                <w:rFonts w:cs="Arial"/>
                <w:noProof/>
                <w:color w:val="666666"/>
                <w:sz w:val="18"/>
                <w:szCs w:val="18"/>
                <w:lang w:eastAsia="pl-PL"/>
              </w:rPr>
              <w:drawing>
                <wp:anchor distT="0" distB="0" distL="114300" distR="114300" simplePos="0" relativeHeight="251659264" behindDoc="0" locked="0" layoutInCell="1" allowOverlap="1" wp14:anchorId="604041D3" wp14:editId="1C2A1F62">
                  <wp:simplePos x="0" y="0"/>
                  <wp:positionH relativeFrom="margin">
                    <wp:align>left</wp:align>
                  </wp:positionH>
                  <wp:positionV relativeFrom="paragraph">
                    <wp:posOffset>115239</wp:posOffset>
                  </wp:positionV>
                  <wp:extent cx="1492885" cy="238125"/>
                  <wp:effectExtent l="0" t="0" r="0" b="9525"/>
                  <wp:wrapSquare wrapText="bothSides"/>
                  <wp:docPr id="1" name="Obraz 1" descr="znak_PSE_podstawowy_poziom_k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nak_PSE_podstawowy_poziom_k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 r:link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2885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AA5BAD">
              <w:rPr>
                <w:rStyle w:val="Hipercze"/>
                <w:rFonts w:cs="Arial"/>
                <w:color w:val="2E3192"/>
                <w:sz w:val="14"/>
                <w:szCs w:val="14"/>
                <w:u w:val="none"/>
              </w:rPr>
              <w:pict w14:anchorId="78F7C9B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83.3pt;height:2.5pt;mso-position-horizontal:absolute" o:hrpct="0" o:hr="t">
                  <v:imagedata r:id="rId3" o:title="linia_stopki_list"/>
                </v:shape>
              </w:pict>
            </w:r>
            <w:r w:rsidRPr="00562E98">
              <w:rPr>
                <w:sz w:val="20"/>
                <w:szCs w:val="20"/>
              </w:rPr>
              <w:t xml:space="preserve">Strona </w:t>
            </w:r>
            <w:r w:rsidRPr="00562E98">
              <w:rPr>
                <w:bCs/>
                <w:sz w:val="20"/>
                <w:szCs w:val="20"/>
              </w:rPr>
              <w:fldChar w:fldCharType="begin"/>
            </w:r>
            <w:r w:rsidRPr="00562E98">
              <w:rPr>
                <w:bCs/>
                <w:sz w:val="20"/>
                <w:szCs w:val="20"/>
              </w:rPr>
              <w:instrText>PAGE</w:instrText>
            </w:r>
            <w:r w:rsidRPr="00562E98">
              <w:rPr>
                <w:bCs/>
                <w:sz w:val="20"/>
                <w:szCs w:val="20"/>
              </w:rPr>
              <w:fldChar w:fldCharType="separate"/>
            </w:r>
            <w:r w:rsidR="00AA5BAD">
              <w:rPr>
                <w:bCs/>
                <w:noProof/>
                <w:sz w:val="20"/>
                <w:szCs w:val="20"/>
              </w:rPr>
              <w:t>1</w:t>
            </w:r>
            <w:r w:rsidRPr="00562E98">
              <w:rPr>
                <w:bCs/>
                <w:sz w:val="20"/>
                <w:szCs w:val="20"/>
              </w:rPr>
              <w:fldChar w:fldCharType="end"/>
            </w:r>
            <w:r w:rsidRPr="00562E98">
              <w:rPr>
                <w:sz w:val="20"/>
                <w:szCs w:val="20"/>
              </w:rPr>
              <w:t xml:space="preserve"> z </w:t>
            </w:r>
            <w:r w:rsidRPr="00562E98">
              <w:rPr>
                <w:bCs/>
                <w:sz w:val="20"/>
                <w:szCs w:val="20"/>
              </w:rPr>
              <w:fldChar w:fldCharType="begin"/>
            </w:r>
            <w:r w:rsidRPr="00562E98">
              <w:rPr>
                <w:bCs/>
                <w:sz w:val="20"/>
                <w:szCs w:val="20"/>
              </w:rPr>
              <w:instrText>NUMPAGES</w:instrText>
            </w:r>
            <w:r w:rsidRPr="00562E98">
              <w:rPr>
                <w:bCs/>
                <w:sz w:val="20"/>
                <w:szCs w:val="20"/>
              </w:rPr>
              <w:fldChar w:fldCharType="separate"/>
            </w:r>
            <w:r w:rsidR="00AA5BAD">
              <w:rPr>
                <w:bCs/>
                <w:noProof/>
                <w:sz w:val="20"/>
                <w:szCs w:val="20"/>
              </w:rPr>
              <w:t>5</w:t>
            </w:r>
            <w:r w:rsidRPr="00562E98">
              <w:rPr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AB25EB" w14:textId="77777777" w:rsidR="00114307" w:rsidRDefault="0011430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D9381B" w14:textId="77777777" w:rsidR="004B63AD" w:rsidRDefault="004B63AD" w:rsidP="004B63AD">
      <w:pPr>
        <w:spacing w:after="0" w:line="240" w:lineRule="auto"/>
      </w:pPr>
      <w:r>
        <w:separator/>
      </w:r>
    </w:p>
  </w:footnote>
  <w:footnote w:type="continuationSeparator" w:id="0">
    <w:p w14:paraId="3AE60488" w14:textId="77777777" w:rsidR="004B63AD" w:rsidRDefault="004B63AD" w:rsidP="004B63AD">
      <w:pPr>
        <w:spacing w:after="0" w:line="240" w:lineRule="auto"/>
      </w:pPr>
      <w:r>
        <w:continuationSeparator/>
      </w:r>
    </w:p>
  </w:footnote>
  <w:footnote w:id="1">
    <w:p w14:paraId="1D6CF482" w14:textId="77777777" w:rsidR="00071395" w:rsidRPr="004A7797" w:rsidRDefault="00071395" w:rsidP="00536581">
      <w:pPr>
        <w:pStyle w:val="Tekstprzypisudolnego"/>
        <w:rPr>
          <w:rFonts w:cs="Arial"/>
          <w:sz w:val="18"/>
        </w:rPr>
      </w:pPr>
      <w:r w:rsidRPr="004A7797">
        <w:rPr>
          <w:rStyle w:val="Odwoanieprzypisudolnego"/>
          <w:rFonts w:cs="Arial"/>
          <w:sz w:val="18"/>
        </w:rPr>
        <w:footnoteRef/>
      </w:r>
      <w:r w:rsidRPr="004A7797">
        <w:rPr>
          <w:rFonts w:cs="Arial"/>
          <w:sz w:val="18"/>
        </w:rPr>
        <w:t xml:space="preserve"> Jeżeli działanie nie dotyczy opisywanego przypadku, we wszystkie pola należy wpisać „n/d”.</w:t>
      </w:r>
    </w:p>
  </w:footnote>
  <w:footnote w:id="2">
    <w:p w14:paraId="77ECDD57" w14:textId="407E7E6B" w:rsidR="00071395" w:rsidRPr="00A63436" w:rsidRDefault="00071395" w:rsidP="00EE43C4">
      <w:pPr>
        <w:pStyle w:val="Tekstprzypisudolnego"/>
        <w:ind w:left="170" w:hanging="170"/>
        <w:rPr>
          <w:rFonts w:cs="Arial"/>
        </w:rPr>
      </w:pPr>
      <w:r w:rsidRPr="004A7797">
        <w:rPr>
          <w:rStyle w:val="Odwoanieprzypisudolnego"/>
          <w:rFonts w:cs="Arial"/>
          <w:sz w:val="18"/>
        </w:rPr>
        <w:footnoteRef/>
      </w:r>
      <w:r w:rsidRPr="004A7797">
        <w:rPr>
          <w:rFonts w:cs="Arial"/>
          <w:sz w:val="18"/>
        </w:rPr>
        <w:t xml:space="preserve"> Podać, jeżeli działanie zostało uprzednio zrealizowane. W przeciwnym wypadku, uzupełnić </w:t>
      </w:r>
      <w:r w:rsidR="005A6291">
        <w:rPr>
          <w:rFonts w:cs="Arial"/>
          <w:sz w:val="18"/>
        </w:rPr>
        <w:t xml:space="preserve">sekcję </w:t>
      </w:r>
      <w:r w:rsidRPr="004A7797">
        <w:rPr>
          <w:rFonts w:cs="Arial"/>
          <w:sz w:val="18"/>
        </w:rPr>
        <w:t>„Planowany termin”.</w:t>
      </w:r>
    </w:p>
  </w:footnote>
  <w:footnote w:id="3">
    <w:p w14:paraId="4D900E8B" w14:textId="442C9F2D" w:rsidR="00071395" w:rsidRDefault="00071395" w:rsidP="003550EB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 w:rsidRPr="00491775">
        <w:rPr>
          <w:sz w:val="18"/>
        </w:rPr>
        <w:t xml:space="preserve">Dotyczy tylko jednostek z </w:t>
      </w:r>
      <w:r>
        <w:rPr>
          <w:sz w:val="18"/>
        </w:rPr>
        <w:t>umowami mocowymi zawartymi na więcej niż jeden okres dostaw w aukcji głównej.</w:t>
      </w:r>
    </w:p>
  </w:footnote>
  <w:footnote w:id="4">
    <w:p w14:paraId="54F442B2" w14:textId="77777777" w:rsidR="00071395" w:rsidRPr="0085679F" w:rsidRDefault="00071395">
      <w:pPr>
        <w:pStyle w:val="Tekstprzypisudolnego"/>
        <w:rPr>
          <w:sz w:val="18"/>
        </w:rPr>
      </w:pPr>
      <w:r w:rsidRPr="0085679F">
        <w:rPr>
          <w:rStyle w:val="Odwoanieprzypisudolnego"/>
          <w:sz w:val="18"/>
        </w:rPr>
        <w:footnoteRef/>
      </w:r>
      <w:r w:rsidRPr="0085679F">
        <w:rPr>
          <w:sz w:val="18"/>
        </w:rPr>
        <w:t xml:space="preserve"> Należy uzupełnić tabelę o pozostałe istotne działania w ramach realizacji inwestycji.</w:t>
      </w:r>
    </w:p>
  </w:footnote>
  <w:footnote w:id="5">
    <w:p w14:paraId="39AF9CAD" w14:textId="77777777" w:rsidR="00385835" w:rsidRPr="0085679F" w:rsidRDefault="00385835" w:rsidP="008814BF">
      <w:pPr>
        <w:pStyle w:val="Tekstprzypisudolnego"/>
        <w:rPr>
          <w:sz w:val="18"/>
        </w:rPr>
      </w:pPr>
      <w:r w:rsidRPr="0085679F">
        <w:rPr>
          <w:rStyle w:val="Odwoanieprzypisudolnego"/>
          <w:sz w:val="18"/>
        </w:rPr>
        <w:footnoteRef/>
      </w:r>
      <w:r w:rsidRPr="0085679F">
        <w:rPr>
          <w:sz w:val="18"/>
        </w:rPr>
        <w:t xml:space="preserve"> W kolumnie wymienić etapy realizacji inwestycji związane z:</w:t>
      </w:r>
    </w:p>
    <w:p w14:paraId="211A75E9" w14:textId="77777777" w:rsidR="00385835" w:rsidRPr="0085679F" w:rsidRDefault="00385835" w:rsidP="008814BF">
      <w:pPr>
        <w:pStyle w:val="Tekstprzypisudolnego"/>
        <w:numPr>
          <w:ilvl w:val="0"/>
          <w:numId w:val="3"/>
        </w:numPr>
        <w:rPr>
          <w:sz w:val="18"/>
        </w:rPr>
      </w:pPr>
      <w:r w:rsidRPr="0085679F">
        <w:rPr>
          <w:sz w:val="18"/>
        </w:rPr>
        <w:t>fazą przygotowawczą,</w:t>
      </w:r>
    </w:p>
    <w:p w14:paraId="0F2A360D" w14:textId="77777777" w:rsidR="00385835" w:rsidRPr="0085679F" w:rsidRDefault="00385835" w:rsidP="008814BF">
      <w:pPr>
        <w:pStyle w:val="Tekstprzypisudolnego"/>
        <w:numPr>
          <w:ilvl w:val="0"/>
          <w:numId w:val="3"/>
        </w:numPr>
        <w:rPr>
          <w:sz w:val="18"/>
        </w:rPr>
      </w:pPr>
      <w:r w:rsidRPr="0085679F">
        <w:rPr>
          <w:sz w:val="18"/>
        </w:rPr>
        <w:t>fazą budowy,</w:t>
      </w:r>
    </w:p>
    <w:p w14:paraId="6168525C" w14:textId="77777777" w:rsidR="00385835" w:rsidRPr="0085679F" w:rsidRDefault="00385835" w:rsidP="008814BF">
      <w:pPr>
        <w:pStyle w:val="Tekstprzypisudolnego"/>
        <w:numPr>
          <w:ilvl w:val="0"/>
          <w:numId w:val="3"/>
        </w:numPr>
        <w:rPr>
          <w:sz w:val="18"/>
        </w:rPr>
      </w:pPr>
      <w:r w:rsidRPr="0085679F">
        <w:rPr>
          <w:sz w:val="18"/>
        </w:rPr>
        <w:t>fazą przyłączenia instalacji do sieci,</w:t>
      </w:r>
    </w:p>
    <w:p w14:paraId="7A2C71C1" w14:textId="77777777" w:rsidR="00385835" w:rsidRPr="0085679F" w:rsidRDefault="00385835" w:rsidP="006715A5">
      <w:pPr>
        <w:pStyle w:val="Tekstprzypisudolnego"/>
        <w:numPr>
          <w:ilvl w:val="0"/>
          <w:numId w:val="3"/>
        </w:numPr>
        <w:rPr>
          <w:sz w:val="18"/>
        </w:rPr>
      </w:pPr>
      <w:r w:rsidRPr="0085679F">
        <w:rPr>
          <w:sz w:val="18"/>
        </w:rPr>
        <w:t>fazą ukończenia projektu.</w:t>
      </w:r>
    </w:p>
    <w:p w14:paraId="49806A17" w14:textId="5AD22E97" w:rsidR="005403A9" w:rsidRPr="00464255" w:rsidRDefault="003919FA" w:rsidP="006E11DF">
      <w:pPr>
        <w:pStyle w:val="Tekstprzypisudolnego"/>
        <w:ind w:firstLine="142"/>
        <w:rPr>
          <w:sz w:val="18"/>
        </w:rPr>
      </w:pPr>
      <w:r w:rsidRPr="0085679F">
        <w:rPr>
          <w:sz w:val="18"/>
        </w:rPr>
        <w:t>o</w:t>
      </w:r>
      <w:r w:rsidR="00385835" w:rsidRPr="0085679F">
        <w:rPr>
          <w:sz w:val="18"/>
        </w:rPr>
        <w:t>bejmujące wszystkie istotne działania wykonane bądź planowane do wykonania w ramach danej fazy</w:t>
      </w:r>
      <w:r w:rsidRPr="0085679F">
        <w:rPr>
          <w:sz w:val="18"/>
        </w:rPr>
        <w:t>.</w:t>
      </w:r>
    </w:p>
  </w:footnote>
  <w:footnote w:id="6">
    <w:p w14:paraId="42C1C0E3" w14:textId="77777777" w:rsidR="00DE4E3B" w:rsidRDefault="00DE4E3B" w:rsidP="006D0251">
      <w:pPr>
        <w:pStyle w:val="Tekstprzypisudolnego"/>
      </w:pPr>
      <w:r>
        <w:rPr>
          <w:rStyle w:val="Odwoanieprzypisudolnego"/>
        </w:rPr>
        <w:footnoteRef/>
      </w:r>
      <w:r>
        <w:t xml:space="preserve"> „</w:t>
      </w:r>
      <w:r w:rsidRPr="00514FA0">
        <w:rPr>
          <w:sz w:val="18"/>
        </w:rPr>
        <w:t>n</w:t>
      </w:r>
      <w:r>
        <w:rPr>
          <w:sz w:val="18"/>
        </w:rPr>
        <w:t>"</w:t>
      </w:r>
      <w:r w:rsidRPr="00514FA0">
        <w:rPr>
          <w:sz w:val="18"/>
        </w:rPr>
        <w:t xml:space="preserve"> oznacza rok dostaw w aukcji głównej</w:t>
      </w:r>
    </w:p>
    <w:p w14:paraId="1E11940B" w14:textId="77777777" w:rsidR="00DE4E3B" w:rsidRDefault="00DE4E3B" w:rsidP="00DE4E3B">
      <w:pPr>
        <w:pStyle w:val="Tekstprzypisudolnego"/>
      </w:pPr>
    </w:p>
  </w:footnote>
  <w:footnote w:id="7">
    <w:p w14:paraId="3BDE9F12" w14:textId="77777777" w:rsidR="0009755A" w:rsidRPr="00E5642D" w:rsidRDefault="0009755A">
      <w:pPr>
        <w:pStyle w:val="Tekstprzypisudolnego"/>
        <w:rPr>
          <w:sz w:val="18"/>
        </w:rPr>
      </w:pPr>
      <w:r w:rsidRPr="00E5642D">
        <w:rPr>
          <w:rStyle w:val="Odwoanieprzypisudolnego"/>
          <w:sz w:val="18"/>
        </w:rPr>
        <w:footnoteRef/>
      </w:r>
      <w:r w:rsidRPr="00E5642D">
        <w:rPr>
          <w:sz w:val="18"/>
        </w:rPr>
        <w:t xml:space="preserve"> Pole nie jest obowiązko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BB3872" w14:textId="77777777" w:rsidR="00114307" w:rsidRDefault="0011430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D4D6A7" w14:textId="34AF70C8" w:rsidR="004B63AD" w:rsidRPr="008C1C01" w:rsidRDefault="004B63AD" w:rsidP="00A63436">
    <w:pPr>
      <w:rPr>
        <w:rFonts w:cs="Arial"/>
        <w:sz w:val="20"/>
      </w:rPr>
    </w:pPr>
    <w:r w:rsidRPr="008C1C01">
      <w:rPr>
        <w:rFonts w:cs="Arial"/>
        <w:sz w:val="20"/>
      </w:rPr>
      <w:t xml:space="preserve">Zał. </w:t>
    </w:r>
    <w:r w:rsidR="00EE4330">
      <w:rPr>
        <w:rFonts w:cs="Arial"/>
        <w:sz w:val="20"/>
      </w:rPr>
      <w:t>7</w:t>
    </w:r>
    <w:r w:rsidR="00AC09E5" w:rsidRPr="008C1C01">
      <w:rPr>
        <w:rFonts w:cs="Arial"/>
        <w:sz w:val="20"/>
      </w:rPr>
      <w:t>.2</w:t>
    </w:r>
    <w:r w:rsidRPr="008C1C01">
      <w:rPr>
        <w:rFonts w:cs="Arial"/>
        <w:sz w:val="20"/>
      </w:rPr>
      <w:t xml:space="preserve"> do Regulaminu Rynku Mocy</w:t>
    </w:r>
  </w:p>
  <w:p w14:paraId="713B82B5" w14:textId="0692BC35" w:rsidR="004B63AD" w:rsidRPr="008C1C01" w:rsidRDefault="008C1C01" w:rsidP="008C1C01">
    <w:pPr>
      <w:pStyle w:val="Nagwek"/>
      <w:pBdr>
        <w:bottom w:val="single" w:sz="18" w:space="1" w:color="auto"/>
      </w:pBdr>
      <w:rPr>
        <w:rFonts w:cs="Arial"/>
        <w:b/>
      </w:rPr>
    </w:pPr>
    <w:r>
      <w:rPr>
        <w:rFonts w:cs="Arial"/>
        <w:b/>
      </w:rPr>
      <w:t>Wzór h</w:t>
    </w:r>
    <w:r w:rsidR="002C7B13" w:rsidRPr="008C1C01">
      <w:rPr>
        <w:rFonts w:cs="Arial"/>
        <w:b/>
      </w:rPr>
      <w:t>armonogram</w:t>
    </w:r>
    <w:r>
      <w:rPr>
        <w:rFonts w:cs="Arial"/>
        <w:b/>
      </w:rPr>
      <w:t>u</w:t>
    </w:r>
    <w:r w:rsidR="002C7B13" w:rsidRPr="008C1C01">
      <w:rPr>
        <w:rFonts w:cs="Arial"/>
        <w:b/>
      </w:rPr>
      <w:t xml:space="preserve"> rzeczowo-finansow</w:t>
    </w:r>
    <w:r>
      <w:rPr>
        <w:rFonts w:cs="Arial"/>
        <w:b/>
      </w:rPr>
      <w:t>ego</w:t>
    </w:r>
    <w:r w:rsidR="002C7B13" w:rsidRPr="008C1C01">
      <w:rPr>
        <w:rFonts w:cs="Arial"/>
        <w:b/>
      </w:rPr>
      <w:t xml:space="preserve"> inwestycji</w:t>
    </w:r>
    <w:r w:rsidR="00605255" w:rsidRPr="008C1C01">
      <w:rPr>
        <w:rFonts w:cs="Arial"/>
        <w:b/>
      </w:rPr>
      <w:t xml:space="preserve"> – nowa </w:t>
    </w:r>
    <w:r w:rsidR="007963F4" w:rsidRPr="008C1C01">
      <w:rPr>
        <w:rFonts w:cs="Arial"/>
        <w:b/>
      </w:rPr>
      <w:t>jednostka rynku mocy wytwórcza</w:t>
    </w:r>
  </w:p>
  <w:p w14:paraId="131242E2" w14:textId="77777777" w:rsidR="00CE369A" w:rsidRPr="00A63436" w:rsidRDefault="00CE369A" w:rsidP="00CE369A">
    <w:pPr>
      <w:pStyle w:val="Nagwek"/>
      <w:rPr>
        <w:rFonts w:cs="Arial"/>
        <w:b/>
        <w:color w:val="002F67"/>
        <w:sz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31469A" w14:textId="77777777" w:rsidR="00114307" w:rsidRDefault="0011430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A1D1F"/>
    <w:multiLevelType w:val="hybridMultilevel"/>
    <w:tmpl w:val="077A0E4E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46129"/>
    <w:multiLevelType w:val="hybridMultilevel"/>
    <w:tmpl w:val="48AEC8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9007AD"/>
    <w:multiLevelType w:val="hybridMultilevel"/>
    <w:tmpl w:val="5490B27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68638C"/>
    <w:multiLevelType w:val="hybridMultilevel"/>
    <w:tmpl w:val="255C8BE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cumentProtection w:edit="forms" w:enforcement="0"/>
  <w:defaultTabStop w:val="708"/>
  <w:hyphenationZone w:val="425"/>
  <w:characterSpacingControl w:val="doNotCompress"/>
  <w:hdrShapeDefaults>
    <o:shapedefaults v:ext="edit" spidmax="11673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DU1MjQ3BxJmlko6SsGpxcWZ+XkgBYa1AFcB3SMsAAAA"/>
  </w:docVars>
  <w:rsids>
    <w:rsidRoot w:val="00050A67"/>
    <w:rsid w:val="00024EB2"/>
    <w:rsid w:val="000279DB"/>
    <w:rsid w:val="00037830"/>
    <w:rsid w:val="00050A67"/>
    <w:rsid w:val="00067A3E"/>
    <w:rsid w:val="00071395"/>
    <w:rsid w:val="0009755A"/>
    <w:rsid w:val="000F0B58"/>
    <w:rsid w:val="00113A9B"/>
    <w:rsid w:val="00114307"/>
    <w:rsid w:val="00157915"/>
    <w:rsid w:val="001C1D5A"/>
    <w:rsid w:val="001D06E5"/>
    <w:rsid w:val="001E1F35"/>
    <w:rsid w:val="002105E3"/>
    <w:rsid w:val="00233292"/>
    <w:rsid w:val="00252F78"/>
    <w:rsid w:val="00280D71"/>
    <w:rsid w:val="00283294"/>
    <w:rsid w:val="002A5C53"/>
    <w:rsid w:val="002C7B13"/>
    <w:rsid w:val="002E3313"/>
    <w:rsid w:val="002E79B0"/>
    <w:rsid w:val="003550EB"/>
    <w:rsid w:val="00363528"/>
    <w:rsid w:val="00373783"/>
    <w:rsid w:val="00384E2C"/>
    <w:rsid w:val="00385835"/>
    <w:rsid w:val="003919FA"/>
    <w:rsid w:val="003C00CB"/>
    <w:rsid w:val="00401425"/>
    <w:rsid w:val="004139A9"/>
    <w:rsid w:val="00450DC0"/>
    <w:rsid w:val="00464255"/>
    <w:rsid w:val="00496513"/>
    <w:rsid w:val="004A608F"/>
    <w:rsid w:val="004A7797"/>
    <w:rsid w:val="004B15E8"/>
    <w:rsid w:val="004B63AD"/>
    <w:rsid w:val="004F581A"/>
    <w:rsid w:val="005037F0"/>
    <w:rsid w:val="005144FE"/>
    <w:rsid w:val="00536581"/>
    <w:rsid w:val="005369FF"/>
    <w:rsid w:val="005403A9"/>
    <w:rsid w:val="0054478F"/>
    <w:rsid w:val="005A12B0"/>
    <w:rsid w:val="005A6291"/>
    <w:rsid w:val="005E03D7"/>
    <w:rsid w:val="00605255"/>
    <w:rsid w:val="006715A5"/>
    <w:rsid w:val="00674506"/>
    <w:rsid w:val="006976CE"/>
    <w:rsid w:val="006D0251"/>
    <w:rsid w:val="006E11DF"/>
    <w:rsid w:val="00702879"/>
    <w:rsid w:val="00783E79"/>
    <w:rsid w:val="007963F4"/>
    <w:rsid w:val="00806494"/>
    <w:rsid w:val="0085679F"/>
    <w:rsid w:val="008814BF"/>
    <w:rsid w:val="00894563"/>
    <w:rsid w:val="008C1C01"/>
    <w:rsid w:val="008D2C0B"/>
    <w:rsid w:val="0092057C"/>
    <w:rsid w:val="009B7D3E"/>
    <w:rsid w:val="009C7C6B"/>
    <w:rsid w:val="00A4361E"/>
    <w:rsid w:val="00A527F4"/>
    <w:rsid w:val="00A63436"/>
    <w:rsid w:val="00A66FC0"/>
    <w:rsid w:val="00A74B49"/>
    <w:rsid w:val="00AA5BAD"/>
    <w:rsid w:val="00AC09E5"/>
    <w:rsid w:val="00AD0A27"/>
    <w:rsid w:val="00AE554F"/>
    <w:rsid w:val="00AE56A3"/>
    <w:rsid w:val="00B643A9"/>
    <w:rsid w:val="00B94DA4"/>
    <w:rsid w:val="00BC5011"/>
    <w:rsid w:val="00BD1616"/>
    <w:rsid w:val="00BE3A54"/>
    <w:rsid w:val="00C17532"/>
    <w:rsid w:val="00C25C16"/>
    <w:rsid w:val="00C30501"/>
    <w:rsid w:val="00C528C4"/>
    <w:rsid w:val="00C928B8"/>
    <w:rsid w:val="00C97668"/>
    <w:rsid w:val="00CA0458"/>
    <w:rsid w:val="00CE369A"/>
    <w:rsid w:val="00D01DED"/>
    <w:rsid w:val="00D03E25"/>
    <w:rsid w:val="00D10006"/>
    <w:rsid w:val="00D35269"/>
    <w:rsid w:val="00D612AA"/>
    <w:rsid w:val="00DE4E3B"/>
    <w:rsid w:val="00DF0013"/>
    <w:rsid w:val="00E10860"/>
    <w:rsid w:val="00E5642D"/>
    <w:rsid w:val="00E61349"/>
    <w:rsid w:val="00EA063D"/>
    <w:rsid w:val="00EA085A"/>
    <w:rsid w:val="00ED1E0E"/>
    <w:rsid w:val="00EE4330"/>
    <w:rsid w:val="00EE43C4"/>
    <w:rsid w:val="00EE5CAC"/>
    <w:rsid w:val="00F84F2F"/>
    <w:rsid w:val="00F95280"/>
    <w:rsid w:val="00FA461C"/>
    <w:rsid w:val="00FF3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6738"/>
    <o:shapelayout v:ext="edit">
      <o:idmap v:ext="edit" data="1"/>
    </o:shapelayout>
  </w:shapeDefaults>
  <w:decimalSymbol w:val=","/>
  <w:listSeparator w:val=";"/>
  <w14:docId w14:val="5DD49ED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A0458"/>
    <w:rPr>
      <w:rFonts w:ascii="Arial" w:hAnsi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0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66FC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4B6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B63AD"/>
  </w:style>
  <w:style w:type="paragraph" w:styleId="Stopka">
    <w:name w:val="footer"/>
    <w:basedOn w:val="Normalny"/>
    <w:link w:val="StopkaZnak"/>
    <w:uiPriority w:val="99"/>
    <w:unhideWhenUsed/>
    <w:rsid w:val="004B63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B63AD"/>
  </w:style>
  <w:style w:type="character" w:styleId="Tekstzastpczy">
    <w:name w:val="Placeholder Text"/>
    <w:basedOn w:val="Domylnaczcionkaakapitu"/>
    <w:uiPriority w:val="99"/>
    <w:semiHidden/>
    <w:rsid w:val="004B63AD"/>
    <w:rPr>
      <w:color w:val="808080"/>
    </w:rPr>
  </w:style>
  <w:style w:type="character" w:styleId="Hipercze">
    <w:name w:val="Hyperlink"/>
    <w:basedOn w:val="Domylnaczcionkaakapitu"/>
    <w:uiPriority w:val="99"/>
    <w:unhideWhenUsed/>
    <w:rsid w:val="00FF34BA"/>
    <w:rPr>
      <w:color w:val="0563C1" w:themeColor="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E5C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E5C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E5CAC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E5CA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E5CAC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E5CAC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03E2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03E2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03E25"/>
    <w:rPr>
      <w:rFonts w:ascii="Arial" w:hAnsi="Arial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03E2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03E25"/>
    <w:rPr>
      <w:rFonts w:ascii="Arial" w:hAnsi="Arial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03E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03E25"/>
    <w:rPr>
      <w:rFonts w:ascii="Segoe UI" w:hAnsi="Segoe UI" w:cs="Segoe UI"/>
      <w:sz w:val="18"/>
      <w:szCs w:val="18"/>
    </w:rPr>
  </w:style>
  <w:style w:type="table" w:customStyle="1" w:styleId="Tabela-Siatka11">
    <w:name w:val="Tabela - Siatka11"/>
    <w:basedOn w:val="Standardowy"/>
    <w:uiPriority w:val="39"/>
    <w:rsid w:val="008C1C01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cid:image006.png@01D38FBE.938BFEA0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8AE596E-E87F-410B-88AB-2E0ACE285DBE}"/>
      </w:docPartPr>
      <w:docPartBody>
        <w:p w:rsidR="005A3224" w:rsidRDefault="00201BFE"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854A81F48FC46F08466FA10A4299B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6B9BD42-A8A6-486F-82CC-B40359AF228F}"/>
      </w:docPartPr>
      <w:docPartBody>
        <w:p w:rsidR="000A2704" w:rsidRDefault="003F0C41" w:rsidP="003F0C41">
          <w:pPr>
            <w:pStyle w:val="D854A81F48FC46F08466FA10A4299B21"/>
          </w:pPr>
          <w:r w:rsidRPr="00CB16E8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36BE88161E44D509C68F1001E0F8B8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3C453FD-ACEC-4005-9EC1-F4638B0A4649}"/>
      </w:docPartPr>
      <w:docPartBody>
        <w:p w:rsidR="000A2704" w:rsidRDefault="003F0C41" w:rsidP="003F0C41">
          <w:pPr>
            <w:pStyle w:val="836BE88161E44D509C68F1001E0F8B81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0AAD5503D6A94219B5BEED5918889C1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CEB786C-B13F-4A16-80DD-5BE57A77376B}"/>
      </w:docPartPr>
      <w:docPartBody>
        <w:p w:rsidR="000A2704" w:rsidRDefault="003F0C41" w:rsidP="003F0C41">
          <w:pPr>
            <w:pStyle w:val="0AAD5503D6A94219B5BEED5918889C1B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138C12207A3E4CCD8D5EDDA30132C07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8816824-704C-4267-9391-1961A07027C5}"/>
      </w:docPartPr>
      <w:docPartBody>
        <w:p w:rsidR="000A2704" w:rsidRDefault="003F0C41" w:rsidP="003F0C41">
          <w:pPr>
            <w:pStyle w:val="138C12207A3E4CCD8D5EDDA30132C072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0D4B102397924878912B204C3AACE18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7FFA241-979C-400B-94BB-42BBC92CFA3F}"/>
      </w:docPartPr>
      <w:docPartBody>
        <w:p w:rsidR="006C04B5" w:rsidRDefault="00116AF4" w:rsidP="00116AF4">
          <w:pPr>
            <w:pStyle w:val="0D4B102397924878912B204C3AACE184"/>
          </w:pPr>
          <w:r w:rsidRPr="00CB16E8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8FCB4D5E87E4979898A559E36DEDFC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C12D87C-2F65-4C86-B597-2AB64E5073E2}"/>
      </w:docPartPr>
      <w:docPartBody>
        <w:p w:rsidR="006C04B5" w:rsidRDefault="00116AF4" w:rsidP="00116AF4">
          <w:pPr>
            <w:pStyle w:val="98FCB4D5E87E4979898A559E36DEDFC3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860446943E604F43A422B2612DDEC23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D0ACBB1-6960-4E71-B2A0-3C970F8098FE}"/>
      </w:docPartPr>
      <w:docPartBody>
        <w:p w:rsidR="006C04B5" w:rsidRDefault="00116AF4" w:rsidP="00116AF4">
          <w:pPr>
            <w:pStyle w:val="860446943E604F43A422B2612DDEC23F"/>
          </w:pPr>
          <w:r w:rsidRPr="00CB16E8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3F383F0650247BCACEB430673B03EB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47EE2B8-52B4-4651-B17C-E58E5278FE86}"/>
      </w:docPartPr>
      <w:docPartBody>
        <w:p w:rsidR="006C04B5" w:rsidRDefault="00116AF4" w:rsidP="00116AF4">
          <w:pPr>
            <w:pStyle w:val="03F383F0650247BCACEB430673B03EBC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310F3B60C5D94E1189E172A6E1EBB19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5F0C12A-692B-4F5D-8EE1-79F824D50CBA}"/>
      </w:docPartPr>
      <w:docPartBody>
        <w:p w:rsidR="006C04B5" w:rsidRDefault="00116AF4" w:rsidP="00116AF4">
          <w:pPr>
            <w:pStyle w:val="310F3B60C5D94E1189E172A6E1EBB196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C67E1F5ACDBF4ED694B86038969551F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F131806-E7A5-4FFE-94E3-E3A5D792F2A1}"/>
      </w:docPartPr>
      <w:docPartBody>
        <w:p w:rsidR="006C04B5" w:rsidRDefault="00116AF4" w:rsidP="00116AF4">
          <w:pPr>
            <w:pStyle w:val="C67E1F5ACDBF4ED694B86038969551FD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6E013F37ACC34A3DB066B9AD29B0AD9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83D9D98-41D5-4CD6-83AB-FCB70649710F}"/>
      </w:docPartPr>
      <w:docPartBody>
        <w:p w:rsidR="006C04B5" w:rsidRDefault="00116AF4" w:rsidP="00116AF4">
          <w:pPr>
            <w:pStyle w:val="6E013F37ACC34A3DB066B9AD29B0AD9D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5A0A42B869734EECAD80CC4FEE61DD8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91A53D6-4B71-440D-BBF5-CF34930293F5}"/>
      </w:docPartPr>
      <w:docPartBody>
        <w:p w:rsidR="006C04B5" w:rsidRDefault="00116AF4" w:rsidP="00116AF4">
          <w:pPr>
            <w:pStyle w:val="5A0A42B869734EECAD80CC4FEE61DD80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2334FB39BAC64C17AE10C45ADF1D10E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DB91D61-5806-4FC5-B327-C3BB14064292}"/>
      </w:docPartPr>
      <w:docPartBody>
        <w:p w:rsidR="006C04B5" w:rsidRDefault="00116AF4" w:rsidP="00116AF4">
          <w:pPr>
            <w:pStyle w:val="2334FB39BAC64C17AE10C45ADF1D10EC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6B862C50B2114A5AB661826F56FFA0A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60F6454-4F72-4146-808E-C6BEC8D6E550}"/>
      </w:docPartPr>
      <w:docPartBody>
        <w:p w:rsidR="006C04B5" w:rsidRDefault="00116AF4" w:rsidP="00116AF4">
          <w:pPr>
            <w:pStyle w:val="6B862C50B2114A5AB661826F56FFA0A1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CBDC27066D6E4ECC98CBA016D190C35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41021C1-6CF1-4F4B-9CB1-DDE5774DDD4A}"/>
      </w:docPartPr>
      <w:docPartBody>
        <w:p w:rsidR="006C04B5" w:rsidRDefault="00116AF4" w:rsidP="00116AF4">
          <w:pPr>
            <w:pStyle w:val="CBDC27066D6E4ECC98CBA016D190C35E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A6256C2D8F014A15ADAFA017212F45A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AE4BABE-7A17-4A6A-8F50-8515524D5BC4}"/>
      </w:docPartPr>
      <w:docPartBody>
        <w:p w:rsidR="006C04B5" w:rsidRDefault="00116AF4" w:rsidP="00116AF4">
          <w:pPr>
            <w:pStyle w:val="A6256C2D8F014A15ADAFA017212F45AA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700DD4CC24DD4DDF8C00DB88DECAC9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A0D544D-B187-493F-A896-882E49F451BB}"/>
      </w:docPartPr>
      <w:docPartBody>
        <w:p w:rsidR="006C04B5" w:rsidRDefault="00116AF4" w:rsidP="00116AF4">
          <w:pPr>
            <w:pStyle w:val="700DD4CC24DD4DDF8C00DB88DECAC9A6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697769C551BA4531B9586878C38CFD1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6F69BA3-EEBC-479D-B3D9-0EA5554A07EB}"/>
      </w:docPartPr>
      <w:docPartBody>
        <w:p w:rsidR="006C04B5" w:rsidRDefault="00116AF4" w:rsidP="00116AF4">
          <w:pPr>
            <w:pStyle w:val="697769C551BA4531B9586878C38CFD1F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3D1E5ED4352F4FA09135C5668539E6A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5384FCC-D6BB-4A3C-B531-9615D3B973A7}"/>
      </w:docPartPr>
      <w:docPartBody>
        <w:p w:rsidR="006C04B5" w:rsidRDefault="00116AF4" w:rsidP="00116AF4">
          <w:pPr>
            <w:pStyle w:val="3D1E5ED4352F4FA09135C5668539E6AB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F7CFCFF7A9CF42BA8835204410BBE1E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7FD46F6-8F18-43BA-8D5B-7A59C452F524}"/>
      </w:docPartPr>
      <w:docPartBody>
        <w:p w:rsidR="006C04B5" w:rsidRDefault="00116AF4" w:rsidP="00116AF4">
          <w:pPr>
            <w:pStyle w:val="F7CFCFF7A9CF42BA8835204410BBE1EB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5EC22BCDDD6B4B5EB823D495E5B70FD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7B26CB3-A694-4227-A554-F1CC26AE1FF5}"/>
      </w:docPartPr>
      <w:docPartBody>
        <w:p w:rsidR="006C04B5" w:rsidRDefault="00116AF4" w:rsidP="00116AF4">
          <w:pPr>
            <w:pStyle w:val="5EC22BCDDD6B4B5EB823D495E5B70FD1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B92DD0AF56224A42899B4811B788C1A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0DA86C4-B256-49A8-A9B1-5659DB9F0BE7}"/>
      </w:docPartPr>
      <w:docPartBody>
        <w:p w:rsidR="006C04B5" w:rsidRDefault="00116AF4" w:rsidP="00116AF4">
          <w:pPr>
            <w:pStyle w:val="B92DD0AF56224A42899B4811B788C1A3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203E925504BD460CB6B7CBB5723F858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33AD721-233B-46C8-965C-5D8A1849374C}"/>
      </w:docPartPr>
      <w:docPartBody>
        <w:p w:rsidR="006C04B5" w:rsidRDefault="00116AF4" w:rsidP="00116AF4">
          <w:pPr>
            <w:pStyle w:val="203E925504BD460CB6B7CBB5723F8583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602CB47A1AF0486D83873B4901B865A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D7B581-C7E5-4D94-ADCA-A011F5D3EC5D}"/>
      </w:docPartPr>
      <w:docPartBody>
        <w:p w:rsidR="006C04B5" w:rsidRDefault="00116AF4" w:rsidP="00116AF4">
          <w:pPr>
            <w:pStyle w:val="602CB47A1AF0486D83873B4901B865A0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9D39E915FA3242E4909D766E3C17A1D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8A13C9D-78F3-42A6-96AA-D7BCE928E2EA}"/>
      </w:docPartPr>
      <w:docPartBody>
        <w:p w:rsidR="006C04B5" w:rsidRDefault="00116AF4" w:rsidP="00116AF4">
          <w:pPr>
            <w:pStyle w:val="9D39E915FA3242E4909D766E3C17A1DF"/>
          </w:pPr>
          <w:r w:rsidRPr="0030466C">
            <w:rPr>
              <w:rStyle w:val="Tekstzastpczy"/>
            </w:rPr>
            <w:t>Kliknij lub naciśnij, aby wprowadzić datę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76A51"/>
    <w:rsid w:val="000A2704"/>
    <w:rsid w:val="000B5887"/>
    <w:rsid w:val="00116AF4"/>
    <w:rsid w:val="00201BFE"/>
    <w:rsid w:val="00365054"/>
    <w:rsid w:val="00376A51"/>
    <w:rsid w:val="003F0C41"/>
    <w:rsid w:val="00487E08"/>
    <w:rsid w:val="005A3224"/>
    <w:rsid w:val="005E2B0C"/>
    <w:rsid w:val="00620F26"/>
    <w:rsid w:val="006C04B5"/>
    <w:rsid w:val="006D7E19"/>
    <w:rsid w:val="00796DB5"/>
    <w:rsid w:val="00925290"/>
    <w:rsid w:val="00A81042"/>
    <w:rsid w:val="00E307AE"/>
    <w:rsid w:val="00E67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116AF4"/>
    <w:rPr>
      <w:color w:val="808080"/>
    </w:rPr>
  </w:style>
  <w:style w:type="paragraph" w:customStyle="1" w:styleId="F148BA0927C542AD8D54D756357CA77D">
    <w:name w:val="F148BA0927C542AD8D54D756357CA77D"/>
    <w:rsid w:val="00376A51"/>
  </w:style>
  <w:style w:type="paragraph" w:customStyle="1" w:styleId="4E974F160A1F4D9B8B4AB1D52DA3E378">
    <w:name w:val="4E974F160A1F4D9B8B4AB1D52DA3E378"/>
    <w:rsid w:val="00376A51"/>
  </w:style>
  <w:style w:type="paragraph" w:customStyle="1" w:styleId="CC9E1F18D16D4E7695EE61B00B3193FB">
    <w:name w:val="CC9E1F18D16D4E7695EE61B00B3193FB"/>
    <w:rsid w:val="00E67F25"/>
  </w:style>
  <w:style w:type="paragraph" w:customStyle="1" w:styleId="9B8448F99000490482FB0D409B4530B4">
    <w:name w:val="9B8448F99000490482FB0D409B4530B4"/>
    <w:rsid w:val="00201BFE"/>
  </w:style>
  <w:style w:type="paragraph" w:customStyle="1" w:styleId="F7098C20DC4041BD87647C008BC0C301">
    <w:name w:val="F7098C20DC4041BD87647C008BC0C301"/>
    <w:rsid w:val="00201BFE"/>
  </w:style>
  <w:style w:type="paragraph" w:customStyle="1" w:styleId="13DFE2F2C68048ECAAB252CC63DC93B8">
    <w:name w:val="13DFE2F2C68048ECAAB252CC63DC93B8"/>
    <w:rsid w:val="00201BFE"/>
  </w:style>
  <w:style w:type="paragraph" w:customStyle="1" w:styleId="5F1507DF55874B779D830B6C0FD299FE">
    <w:name w:val="5F1507DF55874B779D830B6C0FD299FE"/>
    <w:rsid w:val="00201BFE"/>
  </w:style>
  <w:style w:type="paragraph" w:customStyle="1" w:styleId="4DA964DECBEF411CB61E5EC61AD5C7FE">
    <w:name w:val="4DA964DECBEF411CB61E5EC61AD5C7FE"/>
    <w:rsid w:val="00201BFE"/>
  </w:style>
  <w:style w:type="paragraph" w:customStyle="1" w:styleId="4AC7E001A3D94EE0B3DD14728FCE1CA3">
    <w:name w:val="4AC7E001A3D94EE0B3DD14728FCE1CA3"/>
    <w:rsid w:val="00201BFE"/>
  </w:style>
  <w:style w:type="paragraph" w:customStyle="1" w:styleId="633FE0A623DA4364AC22D379E05FA285">
    <w:name w:val="633FE0A623DA4364AC22D379E05FA285"/>
    <w:rsid w:val="00201BFE"/>
  </w:style>
  <w:style w:type="paragraph" w:customStyle="1" w:styleId="B65ACC53B4A64670881FE27A4C056B1F">
    <w:name w:val="B65ACC53B4A64670881FE27A4C056B1F"/>
    <w:rsid w:val="005E2B0C"/>
  </w:style>
  <w:style w:type="paragraph" w:customStyle="1" w:styleId="E59BB061CF904BBDAE64DB9F51535FF9">
    <w:name w:val="E59BB061CF904BBDAE64DB9F51535FF9"/>
    <w:rsid w:val="00365054"/>
  </w:style>
  <w:style w:type="paragraph" w:customStyle="1" w:styleId="8D592CBD33FA4D29AED47D89BE2FCC4C">
    <w:name w:val="8D592CBD33FA4D29AED47D89BE2FCC4C"/>
    <w:rsid w:val="00365054"/>
  </w:style>
  <w:style w:type="paragraph" w:customStyle="1" w:styleId="094B7FBE54284B49A5161D969E4172B5">
    <w:name w:val="094B7FBE54284B49A5161D969E4172B5"/>
    <w:rsid w:val="00365054"/>
  </w:style>
  <w:style w:type="paragraph" w:customStyle="1" w:styleId="491C0BC068CB47929E897E22B42D6C77">
    <w:name w:val="491C0BC068CB47929E897E22B42D6C77"/>
    <w:rsid w:val="00365054"/>
  </w:style>
  <w:style w:type="paragraph" w:customStyle="1" w:styleId="37B087540C3746C58F45F46A79A8008C">
    <w:name w:val="37B087540C3746C58F45F46A79A8008C"/>
    <w:rsid w:val="00365054"/>
  </w:style>
  <w:style w:type="paragraph" w:customStyle="1" w:styleId="B9C740F60866493AA347F6AFEB7B1470">
    <w:name w:val="B9C740F60866493AA347F6AFEB7B1470"/>
    <w:rsid w:val="00365054"/>
  </w:style>
  <w:style w:type="paragraph" w:customStyle="1" w:styleId="AC14A7432D144FC798868DBDC4D1D1BF">
    <w:name w:val="AC14A7432D144FC798868DBDC4D1D1BF"/>
    <w:rsid w:val="00365054"/>
  </w:style>
  <w:style w:type="paragraph" w:customStyle="1" w:styleId="1472FC390EEB418B90F589179CD072B2">
    <w:name w:val="1472FC390EEB418B90F589179CD072B2"/>
    <w:rsid w:val="00365054"/>
  </w:style>
  <w:style w:type="paragraph" w:customStyle="1" w:styleId="3B0F217B2C31484AAE7CC7099680595B">
    <w:name w:val="3B0F217B2C31484AAE7CC7099680595B"/>
    <w:rsid w:val="00365054"/>
  </w:style>
  <w:style w:type="paragraph" w:customStyle="1" w:styleId="AF8B9E4301F34681A699BF3D659C8593">
    <w:name w:val="AF8B9E4301F34681A699BF3D659C8593"/>
    <w:rsid w:val="00365054"/>
  </w:style>
  <w:style w:type="paragraph" w:customStyle="1" w:styleId="2C12FCEE8A294FDA9D995BD09AA74757">
    <w:name w:val="2C12FCEE8A294FDA9D995BD09AA74757"/>
    <w:rsid w:val="003F0C41"/>
  </w:style>
  <w:style w:type="paragraph" w:customStyle="1" w:styleId="5E6668A3DA5948D2B33CE13A7279FF53">
    <w:name w:val="5E6668A3DA5948D2B33CE13A7279FF53"/>
    <w:rsid w:val="003F0C41"/>
  </w:style>
  <w:style w:type="paragraph" w:customStyle="1" w:styleId="D10B47BD00EA40D38D933B64029E7379">
    <w:name w:val="D10B47BD00EA40D38D933B64029E7379"/>
    <w:rsid w:val="003F0C41"/>
  </w:style>
  <w:style w:type="paragraph" w:customStyle="1" w:styleId="6C24ACA90735478ABA9CF0C44E73AF85">
    <w:name w:val="6C24ACA90735478ABA9CF0C44E73AF85"/>
    <w:rsid w:val="003F0C41"/>
  </w:style>
  <w:style w:type="paragraph" w:customStyle="1" w:styleId="874CE56C446D4E56A82658F8342F19B9">
    <w:name w:val="874CE56C446D4E56A82658F8342F19B9"/>
    <w:rsid w:val="003F0C41"/>
  </w:style>
  <w:style w:type="paragraph" w:customStyle="1" w:styleId="20DC70F6A2EC497B9A7535B22B5A487A">
    <w:name w:val="20DC70F6A2EC497B9A7535B22B5A487A"/>
    <w:rsid w:val="003F0C41"/>
  </w:style>
  <w:style w:type="paragraph" w:customStyle="1" w:styleId="BB36CD4DBA52473BBE74097330D76167">
    <w:name w:val="BB36CD4DBA52473BBE74097330D76167"/>
    <w:rsid w:val="003F0C41"/>
  </w:style>
  <w:style w:type="paragraph" w:customStyle="1" w:styleId="D854A81F48FC46F08466FA10A4299B21">
    <w:name w:val="D854A81F48FC46F08466FA10A4299B21"/>
    <w:rsid w:val="003F0C41"/>
  </w:style>
  <w:style w:type="paragraph" w:customStyle="1" w:styleId="836BE88161E44D509C68F1001E0F8B81">
    <w:name w:val="836BE88161E44D509C68F1001E0F8B81"/>
    <w:rsid w:val="003F0C41"/>
  </w:style>
  <w:style w:type="paragraph" w:customStyle="1" w:styleId="0AAD5503D6A94219B5BEED5918889C1B">
    <w:name w:val="0AAD5503D6A94219B5BEED5918889C1B"/>
    <w:rsid w:val="003F0C41"/>
  </w:style>
  <w:style w:type="paragraph" w:customStyle="1" w:styleId="E74E2EB29DC14693933D872762CF0BE5">
    <w:name w:val="E74E2EB29DC14693933D872762CF0BE5"/>
    <w:rsid w:val="003F0C41"/>
  </w:style>
  <w:style w:type="paragraph" w:customStyle="1" w:styleId="138C12207A3E4CCD8D5EDDA30132C072">
    <w:name w:val="138C12207A3E4CCD8D5EDDA30132C072"/>
    <w:rsid w:val="003F0C41"/>
  </w:style>
  <w:style w:type="paragraph" w:customStyle="1" w:styleId="8061152AE22742F28EBF782CF50D1E63">
    <w:name w:val="8061152AE22742F28EBF782CF50D1E63"/>
    <w:rsid w:val="006D7E19"/>
  </w:style>
  <w:style w:type="paragraph" w:customStyle="1" w:styleId="66861CA7C2814B79BEE49483745E1C70">
    <w:name w:val="66861CA7C2814B79BEE49483745E1C70"/>
    <w:rsid w:val="006D7E19"/>
  </w:style>
  <w:style w:type="paragraph" w:customStyle="1" w:styleId="C8E5EB35EFCE4687BC076677E59136BB">
    <w:name w:val="C8E5EB35EFCE4687BC076677E59136BB"/>
    <w:rsid w:val="006D7E19"/>
  </w:style>
  <w:style w:type="paragraph" w:customStyle="1" w:styleId="42825D78041E4815997760827D4EED5A">
    <w:name w:val="42825D78041E4815997760827D4EED5A"/>
    <w:rsid w:val="006D7E19"/>
  </w:style>
  <w:style w:type="paragraph" w:customStyle="1" w:styleId="6281E89F8B3E43699446FEE314301E0D">
    <w:name w:val="6281E89F8B3E43699446FEE314301E0D"/>
    <w:rsid w:val="006D7E19"/>
  </w:style>
  <w:style w:type="paragraph" w:customStyle="1" w:styleId="A275989D23B3488AA6E394E2D7DC7480">
    <w:name w:val="A275989D23B3488AA6E394E2D7DC7480"/>
    <w:rsid w:val="006D7E19"/>
  </w:style>
  <w:style w:type="paragraph" w:customStyle="1" w:styleId="111FD691D47D4BC28B2F853A438F076F">
    <w:name w:val="111FD691D47D4BC28B2F853A438F076F"/>
    <w:rsid w:val="006D7E19"/>
  </w:style>
  <w:style w:type="paragraph" w:customStyle="1" w:styleId="568206C94A114C19814DDE8AE2F24109">
    <w:name w:val="568206C94A114C19814DDE8AE2F24109"/>
    <w:rsid w:val="006D7E19"/>
  </w:style>
  <w:style w:type="paragraph" w:customStyle="1" w:styleId="63719D0CFA244B82847154F34624D8E6">
    <w:name w:val="63719D0CFA244B82847154F34624D8E6"/>
    <w:rsid w:val="00620F26"/>
  </w:style>
  <w:style w:type="paragraph" w:customStyle="1" w:styleId="66353A6E6C8E407998A0F017D7A34524">
    <w:name w:val="66353A6E6C8E407998A0F017D7A34524"/>
    <w:rsid w:val="00620F26"/>
  </w:style>
  <w:style w:type="paragraph" w:customStyle="1" w:styleId="08A25EC9930C4A90AC46F259F8811D50">
    <w:name w:val="08A25EC9930C4A90AC46F259F8811D50"/>
    <w:rsid w:val="00620F26"/>
  </w:style>
  <w:style w:type="paragraph" w:customStyle="1" w:styleId="64911F63F7904D7E891472D8CEA1FFB7">
    <w:name w:val="64911F63F7904D7E891472D8CEA1FFB7"/>
    <w:rsid w:val="00925290"/>
  </w:style>
  <w:style w:type="paragraph" w:customStyle="1" w:styleId="F637D391F6164D4BBAA6AA7BD508734C">
    <w:name w:val="F637D391F6164D4BBAA6AA7BD508734C"/>
    <w:rsid w:val="00925290"/>
  </w:style>
  <w:style w:type="paragraph" w:customStyle="1" w:styleId="3B592333FE574F17811251B1247E692F">
    <w:name w:val="3B592333FE574F17811251B1247E692F"/>
    <w:rsid w:val="00925290"/>
  </w:style>
  <w:style w:type="paragraph" w:customStyle="1" w:styleId="26BFB6B9F11A446D816A7FC5A30734FE">
    <w:name w:val="26BFB6B9F11A446D816A7FC5A30734FE"/>
    <w:rsid w:val="00116AF4"/>
  </w:style>
  <w:style w:type="paragraph" w:customStyle="1" w:styleId="B2E24D7778784297AC9E53BB793BF465">
    <w:name w:val="B2E24D7778784297AC9E53BB793BF465"/>
    <w:rsid w:val="00116AF4"/>
  </w:style>
  <w:style w:type="paragraph" w:customStyle="1" w:styleId="88FF16309CDB4C00AD31779A6D2BA624">
    <w:name w:val="88FF16309CDB4C00AD31779A6D2BA624"/>
    <w:rsid w:val="00116AF4"/>
  </w:style>
  <w:style w:type="paragraph" w:customStyle="1" w:styleId="E77603A8E69C4763A17DBFBC00E1EC6D">
    <w:name w:val="E77603A8E69C4763A17DBFBC00E1EC6D"/>
    <w:rsid w:val="00116AF4"/>
  </w:style>
  <w:style w:type="paragraph" w:customStyle="1" w:styleId="78B1A1A8DF8A4757A2F1B17D4B6B6D4C">
    <w:name w:val="78B1A1A8DF8A4757A2F1B17D4B6B6D4C"/>
    <w:rsid w:val="00116AF4"/>
  </w:style>
  <w:style w:type="paragraph" w:customStyle="1" w:styleId="CE5C0F1FA4C04D3C97B84E328F1DBA78">
    <w:name w:val="CE5C0F1FA4C04D3C97B84E328F1DBA78"/>
    <w:rsid w:val="00116AF4"/>
  </w:style>
  <w:style w:type="paragraph" w:customStyle="1" w:styleId="1CB28194B02B4DD587D5B4C5C215E0AD">
    <w:name w:val="1CB28194B02B4DD587D5B4C5C215E0AD"/>
    <w:rsid w:val="00116AF4"/>
  </w:style>
  <w:style w:type="paragraph" w:customStyle="1" w:styleId="8AFFF40A01834A588A906065EF6F77F7">
    <w:name w:val="8AFFF40A01834A588A906065EF6F77F7"/>
    <w:rsid w:val="00116AF4"/>
  </w:style>
  <w:style w:type="paragraph" w:customStyle="1" w:styleId="9F8E4E15DDFF486286A769FA134BD9F6">
    <w:name w:val="9F8E4E15DDFF486286A769FA134BD9F6"/>
    <w:rsid w:val="00116AF4"/>
  </w:style>
  <w:style w:type="paragraph" w:customStyle="1" w:styleId="89A6923913494F1B9F4B1E5DC1D95AD0">
    <w:name w:val="89A6923913494F1B9F4B1E5DC1D95AD0"/>
    <w:rsid w:val="00116AF4"/>
  </w:style>
  <w:style w:type="paragraph" w:customStyle="1" w:styleId="90C254A3EF6043AA9627D665735D9A49">
    <w:name w:val="90C254A3EF6043AA9627D665735D9A49"/>
    <w:rsid w:val="00116AF4"/>
  </w:style>
  <w:style w:type="paragraph" w:customStyle="1" w:styleId="10F7EF96956F4B53AF21224F0E726441">
    <w:name w:val="10F7EF96956F4B53AF21224F0E726441"/>
    <w:rsid w:val="00116AF4"/>
  </w:style>
  <w:style w:type="paragraph" w:customStyle="1" w:styleId="2DFC44F41C6A491C9B602A311957182B">
    <w:name w:val="2DFC44F41C6A491C9B602A311957182B"/>
    <w:rsid w:val="00116AF4"/>
  </w:style>
  <w:style w:type="paragraph" w:customStyle="1" w:styleId="85CCCC8077C24FBEBE28516EA5F493E5">
    <w:name w:val="85CCCC8077C24FBEBE28516EA5F493E5"/>
    <w:rsid w:val="00116AF4"/>
  </w:style>
  <w:style w:type="paragraph" w:customStyle="1" w:styleId="773A30D440214C65B894A8E2FC05A76C">
    <w:name w:val="773A30D440214C65B894A8E2FC05A76C"/>
    <w:rsid w:val="00116AF4"/>
  </w:style>
  <w:style w:type="paragraph" w:customStyle="1" w:styleId="DAC408B697E9490E91C3AE9E676E027C">
    <w:name w:val="DAC408B697E9490E91C3AE9E676E027C"/>
    <w:rsid w:val="00116AF4"/>
  </w:style>
  <w:style w:type="paragraph" w:customStyle="1" w:styleId="01EC61B2C60544B5A09C7FAC7198098C">
    <w:name w:val="01EC61B2C60544B5A09C7FAC7198098C"/>
    <w:rsid w:val="00116AF4"/>
  </w:style>
  <w:style w:type="paragraph" w:customStyle="1" w:styleId="29397D693BC44FA5B0E5471954DC2A81">
    <w:name w:val="29397D693BC44FA5B0E5471954DC2A81"/>
    <w:rsid w:val="00116AF4"/>
  </w:style>
  <w:style w:type="paragraph" w:customStyle="1" w:styleId="B758E2B42F5D41B48C692C7CDE6DD2A9">
    <w:name w:val="B758E2B42F5D41B48C692C7CDE6DD2A9"/>
    <w:rsid w:val="00116AF4"/>
  </w:style>
  <w:style w:type="paragraph" w:customStyle="1" w:styleId="6E3FA1488E784129B1CE11A2ACB31679">
    <w:name w:val="6E3FA1488E784129B1CE11A2ACB31679"/>
    <w:rsid w:val="00116AF4"/>
  </w:style>
  <w:style w:type="paragraph" w:customStyle="1" w:styleId="E69F6C54402F488081A451BD66CF032F">
    <w:name w:val="E69F6C54402F488081A451BD66CF032F"/>
    <w:rsid w:val="00116AF4"/>
  </w:style>
  <w:style w:type="paragraph" w:customStyle="1" w:styleId="A9B92DFA7A384E1987EB99A2AEADF6CA">
    <w:name w:val="A9B92DFA7A384E1987EB99A2AEADF6CA"/>
    <w:rsid w:val="00116AF4"/>
  </w:style>
  <w:style w:type="paragraph" w:customStyle="1" w:styleId="2C1A40A819424344B2A4415E4EC7D780">
    <w:name w:val="2C1A40A819424344B2A4415E4EC7D780"/>
    <w:rsid w:val="00116AF4"/>
  </w:style>
  <w:style w:type="paragraph" w:customStyle="1" w:styleId="34F7B8FB09F245E68803E908FB9124B8">
    <w:name w:val="34F7B8FB09F245E68803E908FB9124B8"/>
    <w:rsid w:val="00116AF4"/>
  </w:style>
  <w:style w:type="paragraph" w:customStyle="1" w:styleId="C6025504B30F41C8B6148CACD79DF3D5">
    <w:name w:val="C6025504B30F41C8B6148CACD79DF3D5"/>
    <w:rsid w:val="00116AF4"/>
  </w:style>
  <w:style w:type="paragraph" w:customStyle="1" w:styleId="72C4D4C10E15460D82AA3B97F048B4EB">
    <w:name w:val="72C4D4C10E15460D82AA3B97F048B4EB"/>
    <w:rsid w:val="00116AF4"/>
  </w:style>
  <w:style w:type="paragraph" w:customStyle="1" w:styleId="63D3DC75C3CE466D9F5E63F17FDB190B">
    <w:name w:val="63D3DC75C3CE466D9F5E63F17FDB190B"/>
    <w:rsid w:val="00116AF4"/>
  </w:style>
  <w:style w:type="paragraph" w:customStyle="1" w:styleId="912B0F710E4B48E4981FEC169A023445">
    <w:name w:val="912B0F710E4B48E4981FEC169A023445"/>
    <w:rsid w:val="00116AF4"/>
  </w:style>
  <w:style w:type="paragraph" w:customStyle="1" w:styleId="5C871300DFFB4265A6CC6737E0FE94E9">
    <w:name w:val="5C871300DFFB4265A6CC6737E0FE94E9"/>
    <w:rsid w:val="00116AF4"/>
  </w:style>
  <w:style w:type="paragraph" w:customStyle="1" w:styleId="98373EBC36294F1DACF78A19F1D4E304">
    <w:name w:val="98373EBC36294F1DACF78A19F1D4E304"/>
    <w:rsid w:val="00116AF4"/>
  </w:style>
  <w:style w:type="paragraph" w:customStyle="1" w:styleId="3FD494013DBF4720B814F29CA902A50A">
    <w:name w:val="3FD494013DBF4720B814F29CA902A50A"/>
    <w:rsid w:val="00116AF4"/>
  </w:style>
  <w:style w:type="paragraph" w:customStyle="1" w:styleId="9B09AB14E587481BAB4EFCA6D6070747">
    <w:name w:val="9B09AB14E587481BAB4EFCA6D6070747"/>
    <w:rsid w:val="00116AF4"/>
  </w:style>
  <w:style w:type="paragraph" w:customStyle="1" w:styleId="DAD36D60E73848708EB30DF2651A73C0">
    <w:name w:val="DAD36D60E73848708EB30DF2651A73C0"/>
    <w:rsid w:val="00116AF4"/>
  </w:style>
  <w:style w:type="paragraph" w:customStyle="1" w:styleId="56D283F02F9B4C569F3CAAEF161CC123">
    <w:name w:val="56D283F02F9B4C569F3CAAEF161CC123"/>
    <w:rsid w:val="00116AF4"/>
  </w:style>
  <w:style w:type="paragraph" w:customStyle="1" w:styleId="65A29737ADD648D88BC2183E5CA9B85C">
    <w:name w:val="65A29737ADD648D88BC2183E5CA9B85C"/>
    <w:rsid w:val="00116AF4"/>
  </w:style>
  <w:style w:type="paragraph" w:customStyle="1" w:styleId="735F2D73C3714549965480D746C48FC4">
    <w:name w:val="735F2D73C3714549965480D746C48FC4"/>
    <w:rsid w:val="00116AF4"/>
  </w:style>
  <w:style w:type="paragraph" w:customStyle="1" w:styleId="3CBCF6503ED644D2A457C713CC399D7E">
    <w:name w:val="3CBCF6503ED644D2A457C713CC399D7E"/>
    <w:rsid w:val="00116AF4"/>
  </w:style>
  <w:style w:type="paragraph" w:customStyle="1" w:styleId="C8DD825428B4481E8F623282BD503F93">
    <w:name w:val="C8DD825428B4481E8F623282BD503F93"/>
    <w:rsid w:val="00116AF4"/>
  </w:style>
  <w:style w:type="paragraph" w:customStyle="1" w:styleId="6EBE62F9E7CF46388AED78F503C94356">
    <w:name w:val="6EBE62F9E7CF46388AED78F503C94356"/>
    <w:rsid w:val="00116AF4"/>
  </w:style>
  <w:style w:type="paragraph" w:customStyle="1" w:styleId="7B78B8722D954A14B7EB9B6DB35F1FEE">
    <w:name w:val="7B78B8722D954A14B7EB9B6DB35F1FEE"/>
    <w:rsid w:val="00116AF4"/>
  </w:style>
  <w:style w:type="paragraph" w:customStyle="1" w:styleId="70C30AD742004C62A0FD32101D5CDBD9">
    <w:name w:val="70C30AD742004C62A0FD32101D5CDBD9"/>
    <w:rsid w:val="00116AF4"/>
  </w:style>
  <w:style w:type="paragraph" w:customStyle="1" w:styleId="3E76EB4866CB41A480CBC6A604A92AEC">
    <w:name w:val="3E76EB4866CB41A480CBC6A604A92AEC"/>
    <w:rsid w:val="00116AF4"/>
  </w:style>
  <w:style w:type="paragraph" w:customStyle="1" w:styleId="D7CC3821C9684D6CABA7C7D7A43581D5">
    <w:name w:val="D7CC3821C9684D6CABA7C7D7A43581D5"/>
    <w:rsid w:val="00116AF4"/>
  </w:style>
  <w:style w:type="paragraph" w:customStyle="1" w:styleId="A8BC15AB07B64B7BAFAD7F1137D7BB98">
    <w:name w:val="A8BC15AB07B64B7BAFAD7F1137D7BB98"/>
    <w:rsid w:val="00116AF4"/>
  </w:style>
  <w:style w:type="paragraph" w:customStyle="1" w:styleId="CB23A515578E4C5987656CE61E6D9DC1">
    <w:name w:val="CB23A515578E4C5987656CE61E6D9DC1"/>
    <w:rsid w:val="00116AF4"/>
  </w:style>
  <w:style w:type="paragraph" w:customStyle="1" w:styleId="EF014C8628E84BC1A546949AA8C96479">
    <w:name w:val="EF014C8628E84BC1A546949AA8C96479"/>
    <w:rsid w:val="00116AF4"/>
  </w:style>
  <w:style w:type="paragraph" w:customStyle="1" w:styleId="B2E84FEB7D5D4C1AB5A2864762260051">
    <w:name w:val="B2E84FEB7D5D4C1AB5A2864762260051"/>
    <w:rsid w:val="00116AF4"/>
  </w:style>
  <w:style w:type="paragraph" w:customStyle="1" w:styleId="D29E463CD3CE4FB4804DB16E678EA2F6">
    <w:name w:val="D29E463CD3CE4FB4804DB16E678EA2F6"/>
    <w:rsid w:val="00116AF4"/>
  </w:style>
  <w:style w:type="paragraph" w:customStyle="1" w:styleId="2346EEB3B59B4D48B1AF09B6E5E34CE1">
    <w:name w:val="2346EEB3B59B4D48B1AF09B6E5E34CE1"/>
    <w:rsid w:val="00116AF4"/>
  </w:style>
  <w:style w:type="paragraph" w:customStyle="1" w:styleId="D9B547E3EF90490893AE21BCA8B65804">
    <w:name w:val="D9B547E3EF90490893AE21BCA8B65804"/>
    <w:rsid w:val="00116AF4"/>
  </w:style>
  <w:style w:type="paragraph" w:customStyle="1" w:styleId="CAE09290E7E84597BD8AF074E3862A68">
    <w:name w:val="CAE09290E7E84597BD8AF074E3862A68"/>
    <w:rsid w:val="00116AF4"/>
  </w:style>
  <w:style w:type="paragraph" w:customStyle="1" w:styleId="AC98D8726E89427CA41CDBDE7C98A47D">
    <w:name w:val="AC98D8726E89427CA41CDBDE7C98A47D"/>
    <w:rsid w:val="00116AF4"/>
  </w:style>
  <w:style w:type="paragraph" w:customStyle="1" w:styleId="F65C58EDC60548888248740684CBB76A">
    <w:name w:val="F65C58EDC60548888248740684CBB76A"/>
    <w:rsid w:val="00116AF4"/>
  </w:style>
  <w:style w:type="paragraph" w:customStyle="1" w:styleId="199FB326E68A4E4BABA90869DB6C0504">
    <w:name w:val="199FB326E68A4E4BABA90869DB6C0504"/>
    <w:rsid w:val="00116AF4"/>
  </w:style>
  <w:style w:type="paragraph" w:customStyle="1" w:styleId="D245A7B71A874026B622789A4B44E5F4">
    <w:name w:val="D245A7B71A874026B622789A4B44E5F4"/>
    <w:rsid w:val="00116AF4"/>
  </w:style>
  <w:style w:type="paragraph" w:customStyle="1" w:styleId="8FD0B15C2C194D9B91724B3CAB47C5A9">
    <w:name w:val="8FD0B15C2C194D9B91724B3CAB47C5A9"/>
    <w:rsid w:val="00116AF4"/>
  </w:style>
  <w:style w:type="paragraph" w:customStyle="1" w:styleId="536A152FD1D84631A4B1CC2D2E98B0AA">
    <w:name w:val="536A152FD1D84631A4B1CC2D2E98B0AA"/>
    <w:rsid w:val="00116AF4"/>
  </w:style>
  <w:style w:type="paragraph" w:customStyle="1" w:styleId="933B3F430177413180B76A4163299B7A">
    <w:name w:val="933B3F430177413180B76A4163299B7A"/>
    <w:rsid w:val="00116AF4"/>
  </w:style>
  <w:style w:type="paragraph" w:customStyle="1" w:styleId="82DFA020AD4C40D4AD7A66D76F99CEA7">
    <w:name w:val="82DFA020AD4C40D4AD7A66D76F99CEA7"/>
    <w:rsid w:val="00116AF4"/>
  </w:style>
  <w:style w:type="paragraph" w:customStyle="1" w:styleId="932B86F58A6A4E389C62B1F96FF06930">
    <w:name w:val="932B86F58A6A4E389C62B1F96FF06930"/>
    <w:rsid w:val="00116AF4"/>
  </w:style>
  <w:style w:type="paragraph" w:customStyle="1" w:styleId="D8CFED154BA940D4A0C5949C9833748B">
    <w:name w:val="D8CFED154BA940D4A0C5949C9833748B"/>
    <w:rsid w:val="00116AF4"/>
  </w:style>
  <w:style w:type="paragraph" w:customStyle="1" w:styleId="0243F62E780E4718A030C0D796F43583">
    <w:name w:val="0243F62E780E4718A030C0D796F43583"/>
    <w:rsid w:val="00116AF4"/>
  </w:style>
  <w:style w:type="paragraph" w:customStyle="1" w:styleId="9C5FEE52C70A4BD389674BBB00B720E7">
    <w:name w:val="9C5FEE52C70A4BD389674BBB00B720E7"/>
    <w:rsid w:val="00116AF4"/>
  </w:style>
  <w:style w:type="paragraph" w:customStyle="1" w:styleId="FDA005CE5E154740B976D019E6077802">
    <w:name w:val="FDA005CE5E154740B976D019E6077802"/>
    <w:rsid w:val="00116AF4"/>
  </w:style>
  <w:style w:type="paragraph" w:customStyle="1" w:styleId="ECCCDEC9F2DA45CE815C0BF5F3FE19B1">
    <w:name w:val="ECCCDEC9F2DA45CE815C0BF5F3FE19B1"/>
    <w:rsid w:val="00116AF4"/>
  </w:style>
  <w:style w:type="paragraph" w:customStyle="1" w:styleId="73F445397CFE4382905E293DDA61E2D2">
    <w:name w:val="73F445397CFE4382905E293DDA61E2D2"/>
    <w:rsid w:val="00116AF4"/>
  </w:style>
  <w:style w:type="paragraph" w:customStyle="1" w:styleId="161C5E82EF2A4EB5B63F6DC62A5003D2">
    <w:name w:val="161C5E82EF2A4EB5B63F6DC62A5003D2"/>
    <w:rsid w:val="00116AF4"/>
  </w:style>
  <w:style w:type="paragraph" w:customStyle="1" w:styleId="7F4E06AF83D947EEBB8E967FBD3924BA">
    <w:name w:val="7F4E06AF83D947EEBB8E967FBD3924BA"/>
    <w:rsid w:val="00116AF4"/>
  </w:style>
  <w:style w:type="paragraph" w:customStyle="1" w:styleId="8BBF93DD49814BE9B425718FDDC03674">
    <w:name w:val="8BBF93DD49814BE9B425718FDDC03674"/>
    <w:rsid w:val="00116AF4"/>
  </w:style>
  <w:style w:type="paragraph" w:customStyle="1" w:styleId="B7276BC1E3E94183839863A809291F65">
    <w:name w:val="B7276BC1E3E94183839863A809291F65"/>
    <w:rsid w:val="00116AF4"/>
  </w:style>
  <w:style w:type="paragraph" w:customStyle="1" w:styleId="26C9CB4F62F44B8CB798806853EA6F43">
    <w:name w:val="26C9CB4F62F44B8CB798806853EA6F43"/>
    <w:rsid w:val="00116AF4"/>
  </w:style>
  <w:style w:type="paragraph" w:customStyle="1" w:styleId="3A73F150A2214A27B60B235CEB6D2E43">
    <w:name w:val="3A73F150A2214A27B60B235CEB6D2E43"/>
    <w:rsid w:val="00116AF4"/>
  </w:style>
  <w:style w:type="paragraph" w:customStyle="1" w:styleId="AC9B906F3BF4408D97B3C69CB3E9B7DF">
    <w:name w:val="AC9B906F3BF4408D97B3C69CB3E9B7DF"/>
    <w:rsid w:val="00116AF4"/>
  </w:style>
  <w:style w:type="paragraph" w:customStyle="1" w:styleId="6FD79250506548779634543B7694B5ED">
    <w:name w:val="6FD79250506548779634543B7694B5ED"/>
    <w:rsid w:val="00116AF4"/>
  </w:style>
  <w:style w:type="paragraph" w:customStyle="1" w:styleId="86DDE966AF7F467698F0D1AEC2B3F199">
    <w:name w:val="86DDE966AF7F467698F0D1AEC2B3F199"/>
    <w:rsid w:val="00116AF4"/>
  </w:style>
  <w:style w:type="paragraph" w:customStyle="1" w:styleId="93E49A568C424792BE8A58ED73E164BB">
    <w:name w:val="93E49A568C424792BE8A58ED73E164BB"/>
    <w:rsid w:val="00116AF4"/>
  </w:style>
  <w:style w:type="paragraph" w:customStyle="1" w:styleId="5A6FCD9BF4264571AB538A061DDC14A7">
    <w:name w:val="5A6FCD9BF4264571AB538A061DDC14A7"/>
    <w:rsid w:val="00116AF4"/>
  </w:style>
  <w:style w:type="paragraph" w:customStyle="1" w:styleId="3D4A567DF3BA42F583943CC27708874C">
    <w:name w:val="3D4A567DF3BA42F583943CC27708874C"/>
    <w:rsid w:val="00116AF4"/>
  </w:style>
  <w:style w:type="paragraph" w:customStyle="1" w:styleId="B9ED1433ACA54826ABB5FA765F79ECAE">
    <w:name w:val="B9ED1433ACA54826ABB5FA765F79ECAE"/>
    <w:rsid w:val="00116AF4"/>
  </w:style>
  <w:style w:type="paragraph" w:customStyle="1" w:styleId="94B36D6523F14F4990182375ECC0DA2F">
    <w:name w:val="94B36D6523F14F4990182375ECC0DA2F"/>
    <w:rsid w:val="00116AF4"/>
  </w:style>
  <w:style w:type="paragraph" w:customStyle="1" w:styleId="B04ADEAB97C94A4F8B149479404CAE83">
    <w:name w:val="B04ADEAB97C94A4F8B149479404CAE83"/>
    <w:rsid w:val="00116AF4"/>
  </w:style>
  <w:style w:type="paragraph" w:customStyle="1" w:styleId="94737A54B0C34D0F81A884D51F6485FA">
    <w:name w:val="94737A54B0C34D0F81A884D51F6485FA"/>
    <w:rsid w:val="00116AF4"/>
  </w:style>
  <w:style w:type="paragraph" w:customStyle="1" w:styleId="8C058DB6E7D34C0CBB1F4F54CCC5DF7E">
    <w:name w:val="8C058DB6E7D34C0CBB1F4F54CCC5DF7E"/>
    <w:rsid w:val="00116AF4"/>
  </w:style>
  <w:style w:type="paragraph" w:customStyle="1" w:styleId="61020A7DB7484A0FA7911DB94BCCC28A">
    <w:name w:val="61020A7DB7484A0FA7911DB94BCCC28A"/>
    <w:rsid w:val="00116AF4"/>
  </w:style>
  <w:style w:type="paragraph" w:customStyle="1" w:styleId="576AD8FB67B649E79D30858AB65C2221">
    <w:name w:val="576AD8FB67B649E79D30858AB65C2221"/>
    <w:rsid w:val="00116AF4"/>
  </w:style>
  <w:style w:type="paragraph" w:customStyle="1" w:styleId="FF79B1190FD54218BCC5508D8FDCB86D">
    <w:name w:val="FF79B1190FD54218BCC5508D8FDCB86D"/>
    <w:rsid w:val="00116AF4"/>
  </w:style>
  <w:style w:type="paragraph" w:customStyle="1" w:styleId="C24DFDAF762A4FA1B65292458507979A">
    <w:name w:val="C24DFDAF762A4FA1B65292458507979A"/>
    <w:rsid w:val="00116AF4"/>
  </w:style>
  <w:style w:type="paragraph" w:customStyle="1" w:styleId="D247A72E47AC4DA78918C03104EE346B">
    <w:name w:val="D247A72E47AC4DA78918C03104EE346B"/>
    <w:rsid w:val="00116AF4"/>
  </w:style>
  <w:style w:type="paragraph" w:customStyle="1" w:styleId="153649DC24C34C03B35BA20C1764C724">
    <w:name w:val="153649DC24C34C03B35BA20C1764C724"/>
    <w:rsid w:val="00116AF4"/>
  </w:style>
  <w:style w:type="paragraph" w:customStyle="1" w:styleId="CB3DFDE287A646A287300579C3F79352">
    <w:name w:val="CB3DFDE287A646A287300579C3F79352"/>
    <w:rsid w:val="00116AF4"/>
  </w:style>
  <w:style w:type="paragraph" w:customStyle="1" w:styleId="4D565C62F6F848A89927E5CFF171AC7C">
    <w:name w:val="4D565C62F6F848A89927E5CFF171AC7C"/>
    <w:rsid w:val="00116AF4"/>
  </w:style>
  <w:style w:type="paragraph" w:customStyle="1" w:styleId="1BD8AC731BAC4D0AAEC31030E5FDCD02">
    <w:name w:val="1BD8AC731BAC4D0AAEC31030E5FDCD02"/>
    <w:rsid w:val="00116AF4"/>
  </w:style>
  <w:style w:type="paragraph" w:customStyle="1" w:styleId="DCC25DEE6E8F4D01A952A5AFC2EBC1C2">
    <w:name w:val="DCC25DEE6E8F4D01A952A5AFC2EBC1C2"/>
    <w:rsid w:val="00116AF4"/>
  </w:style>
  <w:style w:type="paragraph" w:customStyle="1" w:styleId="2B931AB56535498B92C4C2C43A594824">
    <w:name w:val="2B931AB56535498B92C4C2C43A594824"/>
    <w:rsid w:val="00116AF4"/>
  </w:style>
  <w:style w:type="paragraph" w:customStyle="1" w:styleId="259B434A02DB44BDA97BB383B84F7B33">
    <w:name w:val="259B434A02DB44BDA97BB383B84F7B33"/>
    <w:rsid w:val="00116AF4"/>
  </w:style>
  <w:style w:type="paragraph" w:customStyle="1" w:styleId="AFCE05FED786491E957C4C5023F9EC34">
    <w:name w:val="AFCE05FED786491E957C4C5023F9EC34"/>
    <w:rsid w:val="00116AF4"/>
  </w:style>
  <w:style w:type="paragraph" w:customStyle="1" w:styleId="EC8928BF29044DE2AF4F726D60C0A5DF">
    <w:name w:val="EC8928BF29044DE2AF4F726D60C0A5DF"/>
    <w:rsid w:val="00116AF4"/>
  </w:style>
  <w:style w:type="paragraph" w:customStyle="1" w:styleId="C3E18668C03C43F3ADD47CB409FCECD1">
    <w:name w:val="C3E18668C03C43F3ADD47CB409FCECD1"/>
    <w:rsid w:val="00116AF4"/>
  </w:style>
  <w:style w:type="paragraph" w:customStyle="1" w:styleId="A851E315620D4F47A53008C95D1E1AFE">
    <w:name w:val="A851E315620D4F47A53008C95D1E1AFE"/>
    <w:rsid w:val="00116AF4"/>
  </w:style>
  <w:style w:type="paragraph" w:customStyle="1" w:styleId="09E5EDF320CB4AC999B40D13DD7962DD">
    <w:name w:val="09E5EDF320CB4AC999B40D13DD7962DD"/>
    <w:rsid w:val="00116AF4"/>
  </w:style>
  <w:style w:type="paragraph" w:customStyle="1" w:styleId="9D325A6FAD064876B42BB4FDB5A728D6">
    <w:name w:val="9D325A6FAD064876B42BB4FDB5A728D6"/>
    <w:rsid w:val="00116AF4"/>
  </w:style>
  <w:style w:type="paragraph" w:customStyle="1" w:styleId="0F257F969D2A44E18B1245669AC8D46E">
    <w:name w:val="0F257F969D2A44E18B1245669AC8D46E"/>
    <w:rsid w:val="00116AF4"/>
  </w:style>
  <w:style w:type="paragraph" w:customStyle="1" w:styleId="A22E6C5126DD43DFA7064AF4F371B6D7">
    <w:name w:val="A22E6C5126DD43DFA7064AF4F371B6D7"/>
    <w:rsid w:val="00116AF4"/>
  </w:style>
  <w:style w:type="paragraph" w:customStyle="1" w:styleId="E8EFF72F91D64EFBA594C8A0B97777A1">
    <w:name w:val="E8EFF72F91D64EFBA594C8A0B97777A1"/>
    <w:rsid w:val="00116AF4"/>
  </w:style>
  <w:style w:type="paragraph" w:customStyle="1" w:styleId="09E2BCA96D2E481E9A17D1205D41E6C3">
    <w:name w:val="09E2BCA96D2E481E9A17D1205D41E6C3"/>
    <w:rsid w:val="00116AF4"/>
  </w:style>
  <w:style w:type="paragraph" w:customStyle="1" w:styleId="7FEC0E25D17542978F2782A9B8DB3B2E">
    <w:name w:val="7FEC0E25D17542978F2782A9B8DB3B2E"/>
    <w:rsid w:val="00116AF4"/>
  </w:style>
  <w:style w:type="paragraph" w:customStyle="1" w:styleId="43823B8EC8BE4F38B5A94B1559A2FC15">
    <w:name w:val="43823B8EC8BE4F38B5A94B1559A2FC15"/>
    <w:rsid w:val="00116AF4"/>
  </w:style>
  <w:style w:type="paragraph" w:customStyle="1" w:styleId="546009CAA35C41229E044053C605FCFC">
    <w:name w:val="546009CAA35C41229E044053C605FCFC"/>
    <w:rsid w:val="00116AF4"/>
  </w:style>
  <w:style w:type="paragraph" w:customStyle="1" w:styleId="DD6FEC46DF2D403C81702DACCEB891B5">
    <w:name w:val="DD6FEC46DF2D403C81702DACCEB891B5"/>
    <w:rsid w:val="00116AF4"/>
  </w:style>
  <w:style w:type="paragraph" w:customStyle="1" w:styleId="2105AB9FA309478682ACBB62B0939951">
    <w:name w:val="2105AB9FA309478682ACBB62B0939951"/>
    <w:rsid w:val="00116AF4"/>
  </w:style>
  <w:style w:type="paragraph" w:customStyle="1" w:styleId="29DE32507F7A4B67BE49CF5F7F38602F">
    <w:name w:val="29DE32507F7A4B67BE49CF5F7F38602F"/>
    <w:rsid w:val="00116AF4"/>
  </w:style>
  <w:style w:type="paragraph" w:customStyle="1" w:styleId="77FE2853A9AE4EC8B47D02418AE0BEBE">
    <w:name w:val="77FE2853A9AE4EC8B47D02418AE0BEBE"/>
    <w:rsid w:val="00116AF4"/>
  </w:style>
  <w:style w:type="paragraph" w:customStyle="1" w:styleId="F4CEC6D3F741445D97A7E1628921CDCD">
    <w:name w:val="F4CEC6D3F741445D97A7E1628921CDCD"/>
    <w:rsid w:val="00116AF4"/>
  </w:style>
  <w:style w:type="paragraph" w:customStyle="1" w:styleId="A633698D5FD84B3EB170185FAD1C5295">
    <w:name w:val="A633698D5FD84B3EB170185FAD1C5295"/>
    <w:rsid w:val="00116AF4"/>
  </w:style>
  <w:style w:type="paragraph" w:customStyle="1" w:styleId="89FDF370751E48D089CC038D5F4B5AB9">
    <w:name w:val="89FDF370751E48D089CC038D5F4B5AB9"/>
    <w:rsid w:val="00116AF4"/>
  </w:style>
  <w:style w:type="paragraph" w:customStyle="1" w:styleId="2279657EC66C4985B7CA8DF2C65E567B">
    <w:name w:val="2279657EC66C4985B7CA8DF2C65E567B"/>
    <w:rsid w:val="00116AF4"/>
  </w:style>
  <w:style w:type="paragraph" w:customStyle="1" w:styleId="2CA18081C0F745A28DB7779C5C45902E">
    <w:name w:val="2CA18081C0F745A28DB7779C5C45902E"/>
    <w:rsid w:val="00116AF4"/>
  </w:style>
  <w:style w:type="paragraph" w:customStyle="1" w:styleId="B08F75FE9854449D98CC46C639FFF4A3">
    <w:name w:val="B08F75FE9854449D98CC46C639FFF4A3"/>
    <w:rsid w:val="00116AF4"/>
  </w:style>
  <w:style w:type="paragraph" w:customStyle="1" w:styleId="85FB7916C96D4DCB8240800E5F7ADAD5">
    <w:name w:val="85FB7916C96D4DCB8240800E5F7ADAD5"/>
    <w:rsid w:val="00116AF4"/>
  </w:style>
  <w:style w:type="paragraph" w:customStyle="1" w:styleId="5E6A5458B4034CBF9E4947CDB1EAC778">
    <w:name w:val="5E6A5458B4034CBF9E4947CDB1EAC778"/>
    <w:rsid w:val="00116AF4"/>
  </w:style>
  <w:style w:type="paragraph" w:customStyle="1" w:styleId="B4B0AACFD23847CC86D29DB263E3C15D">
    <w:name w:val="B4B0AACFD23847CC86D29DB263E3C15D"/>
    <w:rsid w:val="00116AF4"/>
  </w:style>
  <w:style w:type="paragraph" w:customStyle="1" w:styleId="5BEFC2328A7644A8AD6312825EAA25A6">
    <w:name w:val="5BEFC2328A7644A8AD6312825EAA25A6"/>
    <w:rsid w:val="00116AF4"/>
  </w:style>
  <w:style w:type="paragraph" w:customStyle="1" w:styleId="0D9CEF109A22409BAF95DB399E1DC131">
    <w:name w:val="0D9CEF109A22409BAF95DB399E1DC131"/>
    <w:rsid w:val="00116AF4"/>
  </w:style>
  <w:style w:type="paragraph" w:customStyle="1" w:styleId="08F6D072A3BB4FF89183779D680FD906">
    <w:name w:val="08F6D072A3BB4FF89183779D680FD906"/>
    <w:rsid w:val="00116AF4"/>
  </w:style>
  <w:style w:type="paragraph" w:customStyle="1" w:styleId="8A656B0863E844C6A9EB2DE4B3AA0A70">
    <w:name w:val="8A656B0863E844C6A9EB2DE4B3AA0A70"/>
    <w:rsid w:val="00116AF4"/>
  </w:style>
  <w:style w:type="paragraph" w:customStyle="1" w:styleId="4C00172B34444377867D6DC4043185AC">
    <w:name w:val="4C00172B34444377867D6DC4043185AC"/>
    <w:rsid w:val="00116AF4"/>
  </w:style>
  <w:style w:type="paragraph" w:customStyle="1" w:styleId="3DE02E3D8E9F4B2B891A2D6C32DA0C87">
    <w:name w:val="3DE02E3D8E9F4B2B891A2D6C32DA0C87"/>
    <w:rsid w:val="00116AF4"/>
  </w:style>
  <w:style w:type="paragraph" w:customStyle="1" w:styleId="3E01DA56115B45E987FF3176E6C1CB3E">
    <w:name w:val="3E01DA56115B45E987FF3176E6C1CB3E"/>
    <w:rsid w:val="00116AF4"/>
  </w:style>
  <w:style w:type="paragraph" w:customStyle="1" w:styleId="18E09BCA319D4F848DA5A9DF2ED07B5C">
    <w:name w:val="18E09BCA319D4F848DA5A9DF2ED07B5C"/>
    <w:rsid w:val="00116AF4"/>
  </w:style>
  <w:style w:type="paragraph" w:customStyle="1" w:styleId="A929827C919744058322DE17AE1EF69B">
    <w:name w:val="A929827C919744058322DE17AE1EF69B"/>
    <w:rsid w:val="00116AF4"/>
  </w:style>
  <w:style w:type="paragraph" w:customStyle="1" w:styleId="EE42D316A3324BAE8A9A2F2F77A2EAD7">
    <w:name w:val="EE42D316A3324BAE8A9A2F2F77A2EAD7"/>
    <w:rsid w:val="00116AF4"/>
  </w:style>
  <w:style w:type="paragraph" w:customStyle="1" w:styleId="B1ADD00FE7274E10A43CFE9FA7219968">
    <w:name w:val="B1ADD00FE7274E10A43CFE9FA7219968"/>
    <w:rsid w:val="00116AF4"/>
  </w:style>
  <w:style w:type="paragraph" w:customStyle="1" w:styleId="F89F50D6530849358A7D4D03D49AE450">
    <w:name w:val="F89F50D6530849358A7D4D03D49AE450"/>
    <w:rsid w:val="00116AF4"/>
  </w:style>
  <w:style w:type="paragraph" w:customStyle="1" w:styleId="75B66B5A824C4485A3911BCBB81140A3">
    <w:name w:val="75B66B5A824C4485A3911BCBB81140A3"/>
    <w:rsid w:val="00116AF4"/>
  </w:style>
  <w:style w:type="paragraph" w:customStyle="1" w:styleId="4A5126D5789E453792E14FFF5A8029B1">
    <w:name w:val="4A5126D5789E453792E14FFF5A8029B1"/>
    <w:rsid w:val="00116AF4"/>
  </w:style>
  <w:style w:type="paragraph" w:customStyle="1" w:styleId="981D9061BA1746DB8C6F6DA626CE5986">
    <w:name w:val="981D9061BA1746DB8C6F6DA626CE5986"/>
    <w:rsid w:val="00116AF4"/>
  </w:style>
  <w:style w:type="paragraph" w:customStyle="1" w:styleId="3475D518BA294CD789B244DFA151E7E2">
    <w:name w:val="3475D518BA294CD789B244DFA151E7E2"/>
    <w:rsid w:val="00116AF4"/>
  </w:style>
  <w:style w:type="paragraph" w:customStyle="1" w:styleId="EFEC62603112490D93A66A995109AB2F">
    <w:name w:val="EFEC62603112490D93A66A995109AB2F"/>
    <w:rsid w:val="00116AF4"/>
  </w:style>
  <w:style w:type="paragraph" w:customStyle="1" w:styleId="555801A2461F4A97ACE3AFBFE48397A3">
    <w:name w:val="555801A2461F4A97ACE3AFBFE48397A3"/>
    <w:rsid w:val="00116AF4"/>
  </w:style>
  <w:style w:type="paragraph" w:customStyle="1" w:styleId="9E99984835AE4F53934AB59B6F808266">
    <w:name w:val="9E99984835AE4F53934AB59B6F808266"/>
    <w:rsid w:val="00116AF4"/>
  </w:style>
  <w:style w:type="paragraph" w:customStyle="1" w:styleId="BBB6A68C5EBA4247938F04B3E8B64986">
    <w:name w:val="BBB6A68C5EBA4247938F04B3E8B64986"/>
    <w:rsid w:val="00116AF4"/>
  </w:style>
  <w:style w:type="paragraph" w:customStyle="1" w:styleId="AEF02A36B30F4AE1B474A957DE2D767F">
    <w:name w:val="AEF02A36B30F4AE1B474A957DE2D767F"/>
    <w:rsid w:val="00116AF4"/>
  </w:style>
  <w:style w:type="paragraph" w:customStyle="1" w:styleId="1C736B0573FD4FA89D87ECB738F072D9">
    <w:name w:val="1C736B0573FD4FA89D87ECB738F072D9"/>
    <w:rsid w:val="00116AF4"/>
  </w:style>
  <w:style w:type="paragraph" w:customStyle="1" w:styleId="7E9C21DDD57E4516872028F599E5BF58">
    <w:name w:val="7E9C21DDD57E4516872028F599E5BF58"/>
    <w:rsid w:val="00116AF4"/>
  </w:style>
  <w:style w:type="paragraph" w:customStyle="1" w:styleId="845D2C35844A41A292FEB674645DCA05">
    <w:name w:val="845D2C35844A41A292FEB674645DCA05"/>
    <w:rsid w:val="00116AF4"/>
  </w:style>
  <w:style w:type="paragraph" w:customStyle="1" w:styleId="810ED15AF289448BA107B3BA769ECFF0">
    <w:name w:val="810ED15AF289448BA107B3BA769ECFF0"/>
    <w:rsid w:val="00116AF4"/>
  </w:style>
  <w:style w:type="paragraph" w:customStyle="1" w:styleId="7B05A097F006414E8EAC740CB8DBE7E1">
    <w:name w:val="7B05A097F006414E8EAC740CB8DBE7E1"/>
    <w:rsid w:val="00116AF4"/>
  </w:style>
  <w:style w:type="paragraph" w:customStyle="1" w:styleId="3D83468A39B944D29B3E5B521224DFBD">
    <w:name w:val="3D83468A39B944D29B3E5B521224DFBD"/>
    <w:rsid w:val="00116AF4"/>
  </w:style>
  <w:style w:type="paragraph" w:customStyle="1" w:styleId="050380181FB949ED9F595CD19177E81D">
    <w:name w:val="050380181FB949ED9F595CD19177E81D"/>
    <w:rsid w:val="00116AF4"/>
  </w:style>
  <w:style w:type="paragraph" w:customStyle="1" w:styleId="2F5ACB7350584BBAB061D8434470D0CD">
    <w:name w:val="2F5ACB7350584BBAB061D8434470D0CD"/>
    <w:rsid w:val="00116AF4"/>
  </w:style>
  <w:style w:type="paragraph" w:customStyle="1" w:styleId="FDC58A8760D74AFA9518B77AB14D3C75">
    <w:name w:val="FDC58A8760D74AFA9518B77AB14D3C75"/>
    <w:rsid w:val="00116AF4"/>
  </w:style>
  <w:style w:type="paragraph" w:customStyle="1" w:styleId="12C22346E62F4792B5CC81379588426F">
    <w:name w:val="12C22346E62F4792B5CC81379588426F"/>
    <w:rsid w:val="00116AF4"/>
  </w:style>
  <w:style w:type="paragraph" w:customStyle="1" w:styleId="0D4B102397924878912B204C3AACE184">
    <w:name w:val="0D4B102397924878912B204C3AACE184"/>
    <w:rsid w:val="00116AF4"/>
  </w:style>
  <w:style w:type="paragraph" w:customStyle="1" w:styleId="98FCB4D5E87E4979898A559E36DEDFC3">
    <w:name w:val="98FCB4D5E87E4979898A559E36DEDFC3"/>
    <w:rsid w:val="00116AF4"/>
  </w:style>
  <w:style w:type="paragraph" w:customStyle="1" w:styleId="860446943E604F43A422B2612DDEC23F">
    <w:name w:val="860446943E604F43A422B2612DDEC23F"/>
    <w:rsid w:val="00116AF4"/>
  </w:style>
  <w:style w:type="paragraph" w:customStyle="1" w:styleId="03F383F0650247BCACEB430673B03EBC">
    <w:name w:val="03F383F0650247BCACEB430673B03EBC"/>
    <w:rsid w:val="00116AF4"/>
  </w:style>
  <w:style w:type="paragraph" w:customStyle="1" w:styleId="310F3B60C5D94E1189E172A6E1EBB196">
    <w:name w:val="310F3B60C5D94E1189E172A6E1EBB196"/>
    <w:rsid w:val="00116AF4"/>
  </w:style>
  <w:style w:type="paragraph" w:customStyle="1" w:styleId="C67E1F5ACDBF4ED694B86038969551FD">
    <w:name w:val="C67E1F5ACDBF4ED694B86038969551FD"/>
    <w:rsid w:val="00116AF4"/>
  </w:style>
  <w:style w:type="paragraph" w:customStyle="1" w:styleId="63E62277ED2B4B62A87E3C01F967D7AF">
    <w:name w:val="63E62277ED2B4B62A87E3C01F967D7AF"/>
    <w:rsid w:val="00116AF4"/>
  </w:style>
  <w:style w:type="paragraph" w:customStyle="1" w:styleId="6E013F37ACC34A3DB066B9AD29B0AD9D">
    <w:name w:val="6E013F37ACC34A3DB066B9AD29B0AD9D"/>
    <w:rsid w:val="00116AF4"/>
  </w:style>
  <w:style w:type="paragraph" w:customStyle="1" w:styleId="5A0A42B869734EECAD80CC4FEE61DD80">
    <w:name w:val="5A0A42B869734EECAD80CC4FEE61DD80"/>
    <w:rsid w:val="00116AF4"/>
  </w:style>
  <w:style w:type="paragraph" w:customStyle="1" w:styleId="2334FB39BAC64C17AE10C45ADF1D10EC">
    <w:name w:val="2334FB39BAC64C17AE10C45ADF1D10EC"/>
    <w:rsid w:val="00116AF4"/>
  </w:style>
  <w:style w:type="paragraph" w:customStyle="1" w:styleId="6B862C50B2114A5AB661826F56FFA0A1">
    <w:name w:val="6B862C50B2114A5AB661826F56FFA0A1"/>
    <w:rsid w:val="00116AF4"/>
  </w:style>
  <w:style w:type="paragraph" w:customStyle="1" w:styleId="CBDC27066D6E4ECC98CBA016D190C35E">
    <w:name w:val="CBDC27066D6E4ECC98CBA016D190C35E"/>
    <w:rsid w:val="00116AF4"/>
  </w:style>
  <w:style w:type="paragraph" w:customStyle="1" w:styleId="A6256C2D8F014A15ADAFA017212F45AA">
    <w:name w:val="A6256C2D8F014A15ADAFA017212F45AA"/>
    <w:rsid w:val="00116AF4"/>
  </w:style>
  <w:style w:type="paragraph" w:customStyle="1" w:styleId="700DD4CC24DD4DDF8C00DB88DECAC9A6">
    <w:name w:val="700DD4CC24DD4DDF8C00DB88DECAC9A6"/>
    <w:rsid w:val="00116AF4"/>
  </w:style>
  <w:style w:type="paragraph" w:customStyle="1" w:styleId="A7C2845C4D07457882C9746306DAD92C">
    <w:name w:val="A7C2845C4D07457882C9746306DAD92C"/>
    <w:rsid w:val="00116AF4"/>
  </w:style>
  <w:style w:type="paragraph" w:customStyle="1" w:styleId="697769C551BA4531B9586878C38CFD1F">
    <w:name w:val="697769C551BA4531B9586878C38CFD1F"/>
    <w:rsid w:val="00116AF4"/>
  </w:style>
  <w:style w:type="paragraph" w:customStyle="1" w:styleId="3D1E5ED4352F4FA09135C5668539E6AB">
    <w:name w:val="3D1E5ED4352F4FA09135C5668539E6AB"/>
    <w:rsid w:val="00116AF4"/>
  </w:style>
  <w:style w:type="paragraph" w:customStyle="1" w:styleId="F7CFCFF7A9CF42BA8835204410BBE1EB">
    <w:name w:val="F7CFCFF7A9CF42BA8835204410BBE1EB"/>
    <w:rsid w:val="00116AF4"/>
  </w:style>
  <w:style w:type="paragraph" w:customStyle="1" w:styleId="5EC22BCDDD6B4B5EB823D495E5B70FD1">
    <w:name w:val="5EC22BCDDD6B4B5EB823D495E5B70FD1"/>
    <w:rsid w:val="00116AF4"/>
  </w:style>
  <w:style w:type="paragraph" w:customStyle="1" w:styleId="B92DD0AF56224A42899B4811B788C1A3">
    <w:name w:val="B92DD0AF56224A42899B4811B788C1A3"/>
    <w:rsid w:val="00116AF4"/>
  </w:style>
  <w:style w:type="paragraph" w:customStyle="1" w:styleId="203E925504BD460CB6B7CBB5723F8583">
    <w:name w:val="203E925504BD460CB6B7CBB5723F8583"/>
    <w:rsid w:val="00116AF4"/>
  </w:style>
  <w:style w:type="paragraph" w:customStyle="1" w:styleId="602CB47A1AF0486D83873B4901B865A0">
    <w:name w:val="602CB47A1AF0486D83873B4901B865A0"/>
    <w:rsid w:val="00116AF4"/>
  </w:style>
  <w:style w:type="paragraph" w:customStyle="1" w:styleId="9D39E915FA3242E4909D766E3C17A1DF">
    <w:name w:val="9D39E915FA3242E4909D766E3C17A1DF"/>
    <w:rsid w:val="00116A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26</Words>
  <Characters>2560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2-28T11:35:00Z</dcterms:created>
  <dcterms:modified xsi:type="dcterms:W3CDTF">2020-11-19T19:30:00Z</dcterms:modified>
</cp:coreProperties>
</file>